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24FA" w14:textId="77777777" w:rsidR="00DC1AAC" w:rsidRPr="00DC1AAC" w:rsidRDefault="00DC1AAC" w:rsidP="00DC1AAC">
      <w:pPr>
        <w:pStyle w:val="Judul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2"/>
          <w:lang w:val="en-US"/>
        </w:rPr>
      </w:pPr>
      <w:bookmarkStart w:id="0" w:name="_Toc37622304"/>
      <w:r>
        <w:rPr>
          <w:rFonts w:ascii="Times New Roman" w:hAnsi="Times New Roman" w:cs="Times New Roman"/>
          <w:b/>
          <w:color w:val="auto"/>
          <w:sz w:val="24"/>
        </w:rPr>
        <w:t xml:space="preserve">BAB </w:t>
      </w:r>
      <w:r>
        <w:rPr>
          <w:rFonts w:ascii="Times New Roman" w:hAnsi="Times New Roman" w:cs="Times New Roman"/>
          <w:b/>
          <w:color w:val="auto"/>
          <w:sz w:val="24"/>
          <w:lang w:val="en-US"/>
        </w:rPr>
        <w:t>V</w:t>
      </w:r>
    </w:p>
    <w:p w14:paraId="7E645094" w14:textId="77777777" w:rsidR="001B7BAE" w:rsidRDefault="00DC1AAC" w:rsidP="00DC1AAC">
      <w:pPr>
        <w:spacing w:line="480" w:lineRule="auto"/>
        <w:jc w:val="center"/>
        <w:rPr>
          <w:b/>
          <w:lang w:val="en-US"/>
        </w:rPr>
      </w:pPr>
      <w:r>
        <w:rPr>
          <w:b/>
          <w:lang w:val="en-US"/>
        </w:rPr>
        <w:t>PENUTUP</w:t>
      </w:r>
    </w:p>
    <w:p w14:paraId="697432BA" w14:textId="77777777" w:rsidR="00DC1AAC" w:rsidRDefault="00DC1AAC" w:rsidP="00DC1AAC">
      <w:pPr>
        <w:spacing w:line="480" w:lineRule="auto"/>
        <w:jc w:val="center"/>
        <w:rPr>
          <w:b/>
          <w:lang w:val="en-US"/>
        </w:rPr>
      </w:pPr>
    </w:p>
    <w:p w14:paraId="29CAF83E" w14:textId="77777777" w:rsidR="00DC1AAC" w:rsidRPr="00DC1AAC" w:rsidRDefault="00DC1AAC" w:rsidP="00A94300">
      <w:pPr>
        <w:pStyle w:val="DaftarParagraf"/>
        <w:numPr>
          <w:ilvl w:val="0"/>
          <w:numId w:val="12"/>
        </w:numPr>
        <w:spacing w:line="480" w:lineRule="auto"/>
        <w:rPr>
          <w:vanish/>
          <w:lang w:val="en-US"/>
        </w:rPr>
      </w:pPr>
    </w:p>
    <w:p w14:paraId="6AA220DD" w14:textId="77777777" w:rsidR="00DC1AAC" w:rsidRPr="00DC1AAC" w:rsidRDefault="00DC1AAC" w:rsidP="00A94300">
      <w:pPr>
        <w:pStyle w:val="DaftarParagraf"/>
        <w:numPr>
          <w:ilvl w:val="0"/>
          <w:numId w:val="12"/>
        </w:numPr>
        <w:spacing w:line="480" w:lineRule="auto"/>
        <w:rPr>
          <w:vanish/>
          <w:lang w:val="en-US"/>
        </w:rPr>
      </w:pPr>
    </w:p>
    <w:p w14:paraId="68D39CEB" w14:textId="77777777" w:rsidR="00DC1AAC" w:rsidRDefault="00DC1AAC" w:rsidP="00A94300">
      <w:pPr>
        <w:pStyle w:val="DaftarParagraf"/>
        <w:numPr>
          <w:ilvl w:val="1"/>
          <w:numId w:val="12"/>
        </w:numPr>
        <w:spacing w:line="480" w:lineRule="auto"/>
        <w:ind w:left="426"/>
        <w:rPr>
          <w:b/>
          <w:lang w:val="en-US"/>
        </w:rPr>
      </w:pPr>
      <w:r w:rsidRPr="00DC1AAC">
        <w:rPr>
          <w:b/>
          <w:lang w:val="en-US"/>
        </w:rPr>
        <w:t>Kesimpulan</w:t>
      </w:r>
    </w:p>
    <w:p w14:paraId="1937CD06" w14:textId="77777777" w:rsidR="00503F30" w:rsidRDefault="00370948" w:rsidP="00370948">
      <w:pPr>
        <w:spacing w:line="480" w:lineRule="auto"/>
        <w:ind w:left="-6" w:firstLine="432"/>
        <w:jc w:val="both"/>
        <w:rPr>
          <w:lang w:val="en-US"/>
        </w:rPr>
        <w:sectPr w:rsidR="00503F30" w:rsidSect="00B07A87">
          <w:headerReference w:type="default" r:id="rId8"/>
          <w:footerReference w:type="default" r:id="rId9"/>
          <w:pgSz w:w="11906" w:h="16838" w:code="9"/>
          <w:pgMar w:top="1701" w:right="1701" w:bottom="2268" w:left="2268" w:header="708" w:footer="708" w:gutter="0"/>
          <w:cols w:space="708"/>
          <w:docGrid w:linePitch="360"/>
        </w:sectPr>
      </w:pPr>
      <w:proofErr w:type="spellStart"/>
      <w:r w:rsidRPr="00370948">
        <w:rPr>
          <w:lang w:val="en-US"/>
        </w:rPr>
        <w:t>Berdasarkan</w:t>
      </w:r>
      <w:proofErr w:type="spellEnd"/>
      <w:r w:rsidRPr="00370948">
        <w:rPr>
          <w:lang w:val="en-US"/>
        </w:rPr>
        <w:t xml:space="preserve"> </w:t>
      </w:r>
      <w:proofErr w:type="spellStart"/>
      <w:r w:rsidRPr="00370948">
        <w:rPr>
          <w:lang w:val="en-US"/>
        </w:rPr>
        <w:t>tahap</w:t>
      </w:r>
      <w:proofErr w:type="spellEnd"/>
      <w:r w:rsidRPr="00370948">
        <w:rPr>
          <w:lang w:val="en-US"/>
        </w:rPr>
        <w:t xml:space="preserve"> yang </w:t>
      </w:r>
      <w:proofErr w:type="spellStart"/>
      <w:r w:rsidRPr="00370948">
        <w:rPr>
          <w:lang w:val="en-US"/>
        </w:rPr>
        <w:t>sudah</w:t>
      </w:r>
      <w:proofErr w:type="spellEnd"/>
      <w:r w:rsidRPr="00370948">
        <w:rPr>
          <w:lang w:val="en-US"/>
        </w:rPr>
        <w:t xml:space="preserve"> </w:t>
      </w:r>
      <w:proofErr w:type="spellStart"/>
      <w:r w:rsidRPr="00370948">
        <w:rPr>
          <w:lang w:val="en-US"/>
        </w:rPr>
        <w:t>dilakukan</w:t>
      </w:r>
      <w:proofErr w:type="spellEnd"/>
      <w:r w:rsidRPr="00370948">
        <w:rPr>
          <w:lang w:val="en-US"/>
        </w:rPr>
        <w:t xml:space="preserve"> </w:t>
      </w:r>
      <w:proofErr w:type="spellStart"/>
      <w:r w:rsidRPr="00370948">
        <w:rPr>
          <w:lang w:val="en-US"/>
        </w:rPr>
        <w:t>seperti</w:t>
      </w:r>
      <w:proofErr w:type="spellEnd"/>
      <w:r w:rsidRPr="00370948">
        <w:rPr>
          <w:lang w:val="en-US"/>
        </w:rPr>
        <w:t xml:space="preserve"> </w:t>
      </w:r>
      <w:proofErr w:type="spellStart"/>
      <w:r>
        <w:rPr>
          <w:lang w:val="en-US"/>
        </w:rPr>
        <w:t>analis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rancan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mplementa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pembu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r w:rsidR="00072730" w:rsidRPr="00072730">
        <w:rPr>
          <w:i/>
          <w:lang w:val="en-US"/>
        </w:rPr>
        <w:t>tracking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erbasis</w:t>
      </w:r>
      <w:proofErr w:type="spellEnd"/>
      <w:r>
        <w:rPr>
          <w:lang w:val="en-US"/>
        </w:rPr>
        <w:t xml:space="preserve"> android.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 w:rsidR="00072730">
        <w:rPr>
          <w:lang w:val="en-US"/>
        </w:rPr>
        <w:t>meman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ger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masing-masing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dimonitor</w:t>
      </w:r>
      <w:proofErr w:type="spellEnd"/>
      <w:r>
        <w:rPr>
          <w:lang w:val="en-US"/>
        </w:rPr>
        <w:t xml:space="preserve"> oleh </w:t>
      </w:r>
      <w:r w:rsidR="00BC6FAF" w:rsidRPr="00A616DD">
        <w:rPr>
          <w:i/>
          <w:lang w:val="en-US"/>
        </w:rPr>
        <w:t>superviso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ampilkan</w:t>
      </w:r>
      <w:proofErr w:type="spellEnd"/>
      <w:r>
        <w:rPr>
          <w:lang w:val="en-US"/>
        </w:rPr>
        <w:t xml:space="preserve"> pada map yang </w:t>
      </w:r>
      <w:proofErr w:type="spellStart"/>
      <w:r>
        <w:rPr>
          <w:lang w:val="en-US"/>
        </w:rPr>
        <w:t>diperbar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3 </w:t>
      </w:r>
      <w:proofErr w:type="spellStart"/>
      <w:r>
        <w:rPr>
          <w:lang w:val="en-US"/>
        </w:rPr>
        <w:t>det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angkat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unkan</w:t>
      </w:r>
      <w:proofErr w:type="spellEnd"/>
      <w:r>
        <w:rPr>
          <w:lang w:val="en-US"/>
        </w:rPr>
        <w:t xml:space="preserve"> oleh </w:t>
      </w:r>
      <w:r w:rsidR="00BC6FAF" w:rsidRPr="00BC6FAF">
        <w:rPr>
          <w:i/>
          <w:lang w:val="en-US"/>
        </w:rPr>
        <w:t>sales</w:t>
      </w:r>
      <w:r w:rsidR="00B43CCC">
        <w:rPr>
          <w:lang w:val="en-US"/>
        </w:rPr>
        <w:t xml:space="preserve"> </w:t>
      </w:r>
      <w:proofErr w:type="spellStart"/>
      <w:r w:rsidR="00B43CCC">
        <w:rPr>
          <w:lang w:val="en-US"/>
        </w:rPr>
        <w:t>terhubung</w:t>
      </w:r>
      <w:proofErr w:type="spellEnd"/>
      <w:r w:rsidR="00B43CCC">
        <w:rPr>
          <w:lang w:val="en-US"/>
        </w:rPr>
        <w:t xml:space="preserve"> </w:t>
      </w:r>
      <w:proofErr w:type="spellStart"/>
      <w:r w:rsidR="00B43CCC">
        <w:rPr>
          <w:lang w:val="en-US"/>
        </w:rPr>
        <w:t>dengan</w:t>
      </w:r>
      <w:proofErr w:type="spellEnd"/>
      <w:r w:rsidR="00B43CCC">
        <w:rPr>
          <w:lang w:val="en-US"/>
        </w:rPr>
        <w:t xml:space="preserve"> inter</w:t>
      </w:r>
      <w:r>
        <w:rPr>
          <w:lang w:val="en-US"/>
        </w:rPr>
        <w:t>net.</w:t>
      </w:r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Setiap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pergerakan</w:t>
      </w:r>
      <w:proofErr w:type="spellEnd"/>
      <w:r w:rsidR="00AA25BA">
        <w:rPr>
          <w:lang w:val="en-US"/>
        </w:rPr>
        <w:t xml:space="preserve"> </w:t>
      </w:r>
      <w:r w:rsidR="00AA25BA" w:rsidRPr="00AA25BA">
        <w:rPr>
          <w:i/>
          <w:lang w:val="en-US"/>
        </w:rPr>
        <w:t>sales</w:t>
      </w:r>
      <w:r w:rsidR="00AA25BA">
        <w:rPr>
          <w:lang w:val="en-US"/>
        </w:rPr>
        <w:t xml:space="preserve"> juga </w:t>
      </w:r>
      <w:proofErr w:type="spellStart"/>
      <w:r w:rsidR="00AA25BA">
        <w:rPr>
          <w:lang w:val="en-US"/>
        </w:rPr>
        <w:t>akan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ditracking</w:t>
      </w:r>
      <w:proofErr w:type="spellEnd"/>
      <w:r w:rsidR="00AA25BA">
        <w:rPr>
          <w:lang w:val="en-US"/>
        </w:rPr>
        <w:t xml:space="preserve"> oleh </w:t>
      </w:r>
      <w:r w:rsidR="00AA25BA" w:rsidRPr="00AA25BA">
        <w:rPr>
          <w:i/>
          <w:lang w:val="en-US"/>
        </w:rPr>
        <w:t>supervisor</w:t>
      </w:r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dengan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menyimpan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lokasi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keberadaan</w:t>
      </w:r>
      <w:proofErr w:type="spellEnd"/>
      <w:r w:rsidR="00AA25BA">
        <w:rPr>
          <w:lang w:val="en-US"/>
        </w:rPr>
        <w:t xml:space="preserve"> </w:t>
      </w:r>
      <w:proofErr w:type="spellStart"/>
      <w:r w:rsidR="00AA25BA">
        <w:rPr>
          <w:lang w:val="en-US"/>
        </w:rPr>
        <w:t>dari</w:t>
      </w:r>
      <w:proofErr w:type="spellEnd"/>
      <w:r w:rsidR="00AA25BA">
        <w:rPr>
          <w:lang w:val="en-US"/>
        </w:rPr>
        <w:t xml:space="preserve"> masing-masing sales </w:t>
      </w:r>
      <w:proofErr w:type="spellStart"/>
      <w:r w:rsidR="00AA25BA">
        <w:rPr>
          <w:lang w:val="en-US"/>
        </w:rPr>
        <w:t>setiap</w:t>
      </w:r>
      <w:proofErr w:type="spellEnd"/>
      <w:r w:rsidR="00AA25BA">
        <w:rPr>
          <w:lang w:val="en-US"/>
        </w:rPr>
        <w:t xml:space="preserve"> 15 </w:t>
      </w:r>
      <w:proofErr w:type="spellStart"/>
      <w:r w:rsidR="00AA25BA">
        <w:rPr>
          <w:lang w:val="en-US"/>
        </w:rPr>
        <w:t>menit</w:t>
      </w:r>
      <w:proofErr w:type="spellEnd"/>
      <w:r w:rsidR="00AA25BA">
        <w:rPr>
          <w:lang w:val="en-US"/>
        </w:rPr>
        <w:t>.</w:t>
      </w:r>
      <w:r>
        <w:rPr>
          <w:lang w:val="en-US"/>
        </w:rPr>
        <w:t xml:space="preserve"> Hasil yang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</w:t>
      </w:r>
      <w:r w:rsidR="007B1B70">
        <w:rPr>
          <w:lang w:val="en-US"/>
        </w:rPr>
        <w:t>erupa</w:t>
      </w:r>
      <w:proofErr w:type="spellEnd"/>
      <w:r w:rsidR="007B1B70">
        <w:rPr>
          <w:lang w:val="en-US"/>
        </w:rPr>
        <w:t xml:space="preserve"> </w:t>
      </w:r>
      <w:proofErr w:type="spellStart"/>
      <w:r w:rsidR="00D46D29">
        <w:rPr>
          <w:lang w:val="en-US"/>
        </w:rPr>
        <w:t>hasil</w:t>
      </w:r>
      <w:proofErr w:type="spellEnd"/>
      <w:r w:rsidR="00D46D29">
        <w:rPr>
          <w:lang w:val="en-US"/>
        </w:rPr>
        <w:t xml:space="preserve"> tracking </w:t>
      </w:r>
      <w:proofErr w:type="spellStart"/>
      <w:r w:rsidR="00D46D29">
        <w:rPr>
          <w:lang w:val="en-US"/>
        </w:rPr>
        <w:t>dari</w:t>
      </w:r>
      <w:proofErr w:type="spellEnd"/>
      <w:r w:rsidR="00D46D29">
        <w:rPr>
          <w:lang w:val="en-US"/>
        </w:rPr>
        <w:t xml:space="preserve"> masing-masing sales dan </w:t>
      </w:r>
      <w:proofErr w:type="spellStart"/>
      <w:r w:rsidR="007B1B70">
        <w:rPr>
          <w:lang w:val="en-US"/>
        </w:rPr>
        <w:t>p</w:t>
      </w:r>
      <w:r w:rsidR="00B43CCC">
        <w:rPr>
          <w:lang w:val="en-US"/>
        </w:rPr>
        <w:t>e</w:t>
      </w:r>
      <w:r w:rsidR="007B1B70">
        <w:rPr>
          <w:lang w:val="en-US"/>
        </w:rPr>
        <w:t>resen</w:t>
      </w:r>
      <w:r>
        <w:rPr>
          <w:lang w:val="en-US"/>
        </w:rPr>
        <w:t>t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 w:rsidR="00D46D29">
        <w:rPr>
          <w:lang w:val="en-US"/>
        </w:rPr>
        <w:t xml:space="preserve"> </w:t>
      </w:r>
      <w:r w:rsidR="008441D6">
        <w:rPr>
          <w:lang w:val="en-US"/>
        </w:rPr>
        <w:t>yang</w:t>
      </w:r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ak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igunakan</w:t>
      </w:r>
      <w:proofErr w:type="spellEnd"/>
      <w:r w:rsidR="007B1B70">
        <w:rPr>
          <w:lang w:val="en-US"/>
        </w:rPr>
        <w:t xml:space="preserve"> oleh </w:t>
      </w:r>
      <w:r w:rsidR="00BC6FAF" w:rsidRPr="00A616DD">
        <w:rPr>
          <w:i/>
          <w:lang w:val="en-US"/>
        </w:rPr>
        <w:t>supervisor</w:t>
      </w:r>
      <w:r w:rsidR="007B1B70">
        <w:rPr>
          <w:lang w:val="en-US"/>
        </w:rPr>
        <w:t xml:space="preserve">. </w:t>
      </w:r>
      <w:proofErr w:type="spellStart"/>
      <w:r w:rsidR="007B1B70">
        <w:rPr>
          <w:lang w:val="en-US"/>
        </w:rPr>
        <w:t>Aplikasi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ini</w:t>
      </w:r>
      <w:proofErr w:type="spellEnd"/>
      <w:r w:rsidR="007B1B70">
        <w:rPr>
          <w:lang w:val="en-US"/>
        </w:rPr>
        <w:t xml:space="preserve"> juga </w:t>
      </w:r>
      <w:proofErr w:type="spellStart"/>
      <w:r w:rsidR="008441D6">
        <w:rPr>
          <w:lang w:val="en-US"/>
        </w:rPr>
        <w:t>dapat</w:t>
      </w:r>
      <w:proofErr w:type="spellEnd"/>
      <w:r w:rsidR="008441D6">
        <w:rPr>
          <w:lang w:val="en-US"/>
        </w:rPr>
        <w:t xml:space="preserve"> </w:t>
      </w:r>
      <w:proofErr w:type="spellStart"/>
      <w:r w:rsidR="007B1B70">
        <w:rPr>
          <w:lang w:val="en-US"/>
        </w:rPr>
        <w:t>memba</w:t>
      </w:r>
      <w:r w:rsidR="00B43CCC">
        <w:rPr>
          <w:lang w:val="en-US"/>
        </w:rPr>
        <w:t>n</w:t>
      </w:r>
      <w:r w:rsidR="007B1B70">
        <w:rPr>
          <w:lang w:val="en-US"/>
        </w:rPr>
        <w:t>tu</w:t>
      </w:r>
      <w:proofErr w:type="spellEnd"/>
      <w:r w:rsidR="007B1B70"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untuk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melakukan</w:t>
      </w:r>
      <w:proofErr w:type="spellEnd"/>
      <w:r w:rsidR="007B1B70">
        <w:rPr>
          <w:lang w:val="en-US"/>
        </w:rPr>
        <w:t xml:space="preserve"> proses </w:t>
      </w:r>
      <w:proofErr w:type="spellStart"/>
      <w:r w:rsidR="007B1B70">
        <w:rPr>
          <w:lang w:val="en-US"/>
        </w:rPr>
        <w:t>kunjung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berdasark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jadwal</w:t>
      </w:r>
      <w:proofErr w:type="spellEnd"/>
      <w:r w:rsidR="007B1B70">
        <w:rPr>
          <w:lang w:val="en-US"/>
        </w:rPr>
        <w:t xml:space="preserve"> yang </w:t>
      </w:r>
      <w:proofErr w:type="spellStart"/>
      <w:r w:rsidR="007B1B70">
        <w:rPr>
          <w:lang w:val="en-US"/>
        </w:rPr>
        <w:t>ada</w:t>
      </w:r>
      <w:proofErr w:type="spellEnd"/>
      <w:r w:rsidR="007B1B70">
        <w:rPr>
          <w:lang w:val="en-US"/>
        </w:rPr>
        <w:t xml:space="preserve"> dan </w:t>
      </w:r>
      <w:proofErr w:type="spellStart"/>
      <w:r w:rsidR="007B1B70">
        <w:rPr>
          <w:lang w:val="en-US"/>
        </w:rPr>
        <w:t>melakukan</w:t>
      </w:r>
      <w:proofErr w:type="spellEnd"/>
      <w:r w:rsidR="007B1B70">
        <w:rPr>
          <w:lang w:val="en-US"/>
        </w:rPr>
        <w:t xml:space="preserve"> proses </w:t>
      </w:r>
      <w:r w:rsidR="007B1B70" w:rsidRPr="00A616DD">
        <w:rPr>
          <w:i/>
          <w:lang w:val="en-US"/>
        </w:rPr>
        <w:t>order</w:t>
      </w:r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produk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ari</w:t>
      </w:r>
      <w:proofErr w:type="spellEnd"/>
      <w:r w:rsidR="007B1B70">
        <w:rPr>
          <w:lang w:val="en-US"/>
        </w:rPr>
        <w:t xml:space="preserve"> masing-masing </w:t>
      </w:r>
      <w:proofErr w:type="spellStart"/>
      <w:r w:rsidR="007B1B70">
        <w:rPr>
          <w:lang w:val="en-US"/>
        </w:rPr>
        <w:t>pembeli</w:t>
      </w:r>
      <w:proofErr w:type="spellEnd"/>
      <w:r w:rsidR="007B1B70">
        <w:rPr>
          <w:lang w:val="en-US"/>
        </w:rPr>
        <w:t xml:space="preserve">. Pada </w:t>
      </w:r>
      <w:r w:rsidR="00BC6FAF" w:rsidRPr="00A616DD">
        <w:rPr>
          <w:i/>
          <w:lang w:val="en-US"/>
        </w:rPr>
        <w:t>supervisor</w:t>
      </w:r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aplikasi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ini</w:t>
      </w:r>
      <w:proofErr w:type="spellEnd"/>
      <w:r w:rsidR="007B1B70">
        <w:rPr>
          <w:lang w:val="en-US"/>
        </w:rPr>
        <w:t xml:space="preserve"> juga </w:t>
      </w:r>
      <w:proofErr w:type="spellStart"/>
      <w:r w:rsidR="007B1B70">
        <w:rPr>
          <w:lang w:val="en-US"/>
        </w:rPr>
        <w:t>memba</w:t>
      </w:r>
      <w:r w:rsidR="00B43CCC">
        <w:rPr>
          <w:lang w:val="en-US"/>
        </w:rPr>
        <w:t>n</w:t>
      </w:r>
      <w:r w:rsidR="007B1B70">
        <w:rPr>
          <w:lang w:val="en-US"/>
        </w:rPr>
        <w:t>tu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untuk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memonitor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hasil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kinerja</w:t>
      </w:r>
      <w:proofErr w:type="spellEnd"/>
      <w:r w:rsidR="009A4FB1">
        <w:rPr>
          <w:lang w:val="en-US"/>
        </w:rPr>
        <w:t xml:space="preserve"> </w:t>
      </w:r>
      <w:proofErr w:type="spellStart"/>
      <w:r w:rsidR="009A4FB1">
        <w:rPr>
          <w:lang w:val="en-US"/>
        </w:rPr>
        <w:t>berdasarkan</w:t>
      </w:r>
      <w:proofErr w:type="spellEnd"/>
      <w:r w:rsidR="009A4FB1">
        <w:rPr>
          <w:lang w:val="en-US"/>
        </w:rPr>
        <w:t xml:space="preserve"> </w:t>
      </w:r>
      <w:proofErr w:type="spellStart"/>
      <w:r w:rsidR="009A4FB1">
        <w:rPr>
          <w:lang w:val="en-US"/>
        </w:rPr>
        <w:t>kunjungan</w:t>
      </w:r>
      <w:proofErr w:type="spellEnd"/>
      <w:r w:rsidR="009A4FB1">
        <w:rPr>
          <w:lang w:val="en-US"/>
        </w:rPr>
        <w:t xml:space="preserve"> 40%, </w:t>
      </w:r>
      <w:proofErr w:type="spellStart"/>
      <w:r w:rsidR="009A4FB1">
        <w:rPr>
          <w:lang w:val="en-US"/>
        </w:rPr>
        <w:t>penjualan</w:t>
      </w:r>
      <w:proofErr w:type="spellEnd"/>
      <w:r w:rsidR="009A4FB1">
        <w:rPr>
          <w:lang w:val="en-US"/>
        </w:rPr>
        <w:t xml:space="preserve"> 40% dan </w:t>
      </w:r>
      <w:proofErr w:type="spellStart"/>
      <w:r w:rsidR="009A4FB1">
        <w:rPr>
          <w:lang w:val="en-US"/>
        </w:rPr>
        <w:t>absensi</w:t>
      </w:r>
      <w:proofErr w:type="spellEnd"/>
      <w:r w:rsidR="009A4FB1">
        <w:rPr>
          <w:lang w:val="en-US"/>
        </w:rPr>
        <w:t xml:space="preserve"> 20%</w:t>
      </w:r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ari</w:t>
      </w:r>
      <w:proofErr w:type="spellEnd"/>
      <w:r w:rsidR="007B1B70">
        <w:rPr>
          <w:lang w:val="en-US"/>
        </w:rPr>
        <w:t xml:space="preserve"> masing-masing </w:t>
      </w:r>
      <w:r w:rsidR="00BC6FAF" w:rsidRPr="00BC6FAF">
        <w:rPr>
          <w:i/>
          <w:lang w:val="en-US"/>
        </w:rPr>
        <w:t>sales</w:t>
      </w:r>
      <w:r w:rsidR="009A4FB1">
        <w:rPr>
          <w:lang w:val="en-US"/>
        </w:rPr>
        <w:t xml:space="preserve">. Selain </w:t>
      </w:r>
      <w:proofErr w:type="spellStart"/>
      <w:r w:rsidR="009A4FB1">
        <w:rPr>
          <w:lang w:val="en-US"/>
        </w:rPr>
        <w:t>itu</w:t>
      </w:r>
      <w:proofErr w:type="spellEnd"/>
      <w:r w:rsidR="009A4FB1">
        <w:rPr>
          <w:lang w:val="en-US"/>
        </w:rPr>
        <w:t xml:space="preserve">, </w:t>
      </w:r>
      <w:proofErr w:type="spellStart"/>
      <w:r w:rsidR="009A4FB1">
        <w:rPr>
          <w:lang w:val="en-US"/>
        </w:rPr>
        <w:t>aplikasi</w:t>
      </w:r>
      <w:proofErr w:type="spellEnd"/>
      <w:r w:rsidR="009A4FB1">
        <w:rPr>
          <w:lang w:val="en-US"/>
        </w:rPr>
        <w:t xml:space="preserve"> </w:t>
      </w:r>
      <w:proofErr w:type="spellStart"/>
      <w:r w:rsidR="009A4FB1">
        <w:rPr>
          <w:lang w:val="en-US"/>
        </w:rPr>
        <w:t>ini</w:t>
      </w:r>
      <w:proofErr w:type="spellEnd"/>
      <w:r w:rsidR="009A4FB1">
        <w:rPr>
          <w:lang w:val="en-US"/>
        </w:rPr>
        <w:t xml:space="preserve"> juga</w:t>
      </w:r>
      <w:r w:rsidR="00884807">
        <w:rPr>
          <w:lang w:val="en-US"/>
        </w:rPr>
        <w:t xml:space="preserve"> </w:t>
      </w:r>
      <w:proofErr w:type="spellStart"/>
      <w:r w:rsidR="00884807">
        <w:rPr>
          <w:lang w:val="en-US"/>
        </w:rPr>
        <w:t>menampilkan</w:t>
      </w:r>
      <w:proofErr w:type="spellEnd"/>
      <w:r w:rsidR="00884807">
        <w:rPr>
          <w:lang w:val="en-US"/>
        </w:rPr>
        <w:t xml:space="preserve"> </w:t>
      </w:r>
      <w:proofErr w:type="spellStart"/>
      <w:r w:rsidR="00884807">
        <w:rPr>
          <w:lang w:val="en-US"/>
        </w:rPr>
        <w:t>hasil</w:t>
      </w:r>
      <w:proofErr w:type="spellEnd"/>
      <w:r w:rsidR="00884807">
        <w:rPr>
          <w:lang w:val="en-US"/>
        </w:rPr>
        <w:t xml:space="preserve"> tracking </w:t>
      </w:r>
      <w:proofErr w:type="spellStart"/>
      <w:r w:rsidR="00884807">
        <w:rPr>
          <w:lang w:val="en-US"/>
        </w:rPr>
        <w:t>dari</w:t>
      </w:r>
      <w:proofErr w:type="spellEnd"/>
      <w:r w:rsidR="00884807">
        <w:rPr>
          <w:lang w:val="en-US"/>
        </w:rPr>
        <w:t xml:space="preserve"> </w:t>
      </w:r>
      <w:proofErr w:type="spellStart"/>
      <w:r w:rsidR="00884807">
        <w:rPr>
          <w:lang w:val="en-US"/>
        </w:rPr>
        <w:t>pergerakan</w:t>
      </w:r>
      <w:proofErr w:type="spellEnd"/>
      <w:r w:rsidR="00884807">
        <w:rPr>
          <w:lang w:val="en-US"/>
        </w:rPr>
        <w:t xml:space="preserve"> masing-masing sales </w:t>
      </w:r>
      <w:proofErr w:type="spellStart"/>
      <w:r w:rsidR="007B1B70">
        <w:rPr>
          <w:lang w:val="en-US"/>
        </w:rPr>
        <w:t>sebagai</w:t>
      </w:r>
      <w:proofErr w:type="spellEnd"/>
      <w:r w:rsidR="007B1B70">
        <w:rPr>
          <w:lang w:val="en-US"/>
        </w:rPr>
        <w:t xml:space="preserve"> </w:t>
      </w:r>
      <w:r w:rsidR="006E5A20">
        <w:rPr>
          <w:lang w:val="en-US"/>
        </w:rPr>
        <w:t xml:space="preserve">salah </w:t>
      </w:r>
      <w:proofErr w:type="spellStart"/>
      <w:r w:rsidR="006E5A20">
        <w:rPr>
          <w:lang w:val="en-US"/>
        </w:rPr>
        <w:t>satu</w:t>
      </w:r>
      <w:proofErr w:type="spellEnd"/>
      <w:r w:rsidR="006E5A20">
        <w:rPr>
          <w:lang w:val="en-US"/>
        </w:rPr>
        <w:t xml:space="preserve"> </w:t>
      </w:r>
      <w:proofErr w:type="spellStart"/>
      <w:r w:rsidR="007B1B70">
        <w:rPr>
          <w:lang w:val="en-US"/>
        </w:rPr>
        <w:t>aspek</w:t>
      </w:r>
      <w:proofErr w:type="spellEnd"/>
      <w:r w:rsidR="009A4FB1">
        <w:rPr>
          <w:lang w:val="en-US"/>
        </w:rPr>
        <w:t xml:space="preserve"> </w:t>
      </w:r>
      <w:proofErr w:type="spellStart"/>
      <w:r w:rsidR="009A4FB1">
        <w:rPr>
          <w:lang w:val="en-US"/>
        </w:rPr>
        <w:t>penilaian</w:t>
      </w:r>
      <w:proofErr w:type="spellEnd"/>
      <w:r w:rsidR="009A4FB1">
        <w:rPr>
          <w:lang w:val="en-US"/>
        </w:rPr>
        <w:t xml:space="preserve"> </w:t>
      </w:r>
      <w:proofErr w:type="spellStart"/>
      <w:r w:rsidR="009A4FB1">
        <w:rPr>
          <w:lang w:val="en-US"/>
        </w:rPr>
        <w:t>kinerja</w:t>
      </w:r>
      <w:proofErr w:type="spellEnd"/>
      <w:r w:rsidR="007B1B70">
        <w:rPr>
          <w:lang w:val="en-US"/>
        </w:rPr>
        <w:t xml:space="preserve">. </w:t>
      </w:r>
      <w:proofErr w:type="spellStart"/>
      <w:r w:rsidR="007B1B70">
        <w:rPr>
          <w:lang w:val="en-US"/>
        </w:rPr>
        <w:t>Diharapk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eng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adanya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aplikasi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ini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apat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membantu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untuk</w:t>
      </w:r>
      <w:proofErr w:type="spellEnd"/>
      <w:r w:rsidR="007B1B70">
        <w:rPr>
          <w:lang w:val="en-US"/>
        </w:rPr>
        <w:t xml:space="preserve"> proses </w:t>
      </w:r>
      <w:proofErr w:type="spellStart"/>
      <w:r w:rsidR="007B1B70">
        <w:rPr>
          <w:lang w:val="en-US"/>
        </w:rPr>
        <w:t>seleksi</w:t>
      </w:r>
      <w:proofErr w:type="spellEnd"/>
      <w:r w:rsidR="007B1B70"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 w:rsidR="007B1B70">
        <w:rPr>
          <w:lang w:val="en-US"/>
        </w:rPr>
        <w:t xml:space="preserve"> agar </w:t>
      </w:r>
      <w:proofErr w:type="spellStart"/>
      <w:r w:rsidR="007B1B70">
        <w:rPr>
          <w:lang w:val="en-US"/>
        </w:rPr>
        <w:t>perusahaan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dapat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memperoleh</w:t>
      </w:r>
      <w:proofErr w:type="spellEnd"/>
      <w:r w:rsidR="007B1B70">
        <w:rPr>
          <w:lang w:val="en-US"/>
        </w:rPr>
        <w:t xml:space="preserve"> </w:t>
      </w:r>
      <w:proofErr w:type="spellStart"/>
      <w:r w:rsidR="007B1B70">
        <w:rPr>
          <w:lang w:val="en-US"/>
        </w:rPr>
        <w:t>hasil</w:t>
      </w:r>
      <w:proofErr w:type="spellEnd"/>
      <w:r w:rsidR="007B1B70">
        <w:rPr>
          <w:lang w:val="en-US"/>
        </w:rPr>
        <w:t xml:space="preserve"> yang optimal</w:t>
      </w:r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sehingga</w:t>
      </w:r>
      <w:proofErr w:type="spellEnd"/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bisa</w:t>
      </w:r>
      <w:proofErr w:type="spellEnd"/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berkembang</w:t>
      </w:r>
      <w:proofErr w:type="spellEnd"/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menjadi</w:t>
      </w:r>
      <w:proofErr w:type="spellEnd"/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lebih</w:t>
      </w:r>
      <w:proofErr w:type="spellEnd"/>
      <w:r w:rsidR="00AD2007">
        <w:rPr>
          <w:lang w:val="en-US"/>
        </w:rPr>
        <w:t xml:space="preserve"> </w:t>
      </w:r>
      <w:proofErr w:type="spellStart"/>
      <w:r w:rsidR="00AD2007">
        <w:rPr>
          <w:lang w:val="en-US"/>
        </w:rPr>
        <w:t>baik</w:t>
      </w:r>
      <w:proofErr w:type="spellEnd"/>
      <w:r w:rsidR="007B1B70">
        <w:rPr>
          <w:lang w:val="en-US"/>
        </w:rPr>
        <w:t>.</w:t>
      </w:r>
    </w:p>
    <w:p w14:paraId="0CC11701" w14:textId="77777777" w:rsidR="00DC1AAC" w:rsidRDefault="00DC1AAC" w:rsidP="00A94300">
      <w:pPr>
        <w:pStyle w:val="DaftarParagraf"/>
        <w:numPr>
          <w:ilvl w:val="1"/>
          <w:numId w:val="12"/>
        </w:numPr>
        <w:spacing w:line="480" w:lineRule="auto"/>
        <w:ind w:left="426"/>
        <w:rPr>
          <w:b/>
          <w:lang w:val="en-US"/>
        </w:rPr>
      </w:pPr>
      <w:r>
        <w:rPr>
          <w:b/>
          <w:lang w:val="en-US"/>
        </w:rPr>
        <w:lastRenderedPageBreak/>
        <w:t xml:space="preserve">Saran </w:t>
      </w:r>
    </w:p>
    <w:p w14:paraId="669C4133" w14:textId="77777777" w:rsidR="008F44C3" w:rsidRDefault="008F44C3" w:rsidP="00370948">
      <w:pPr>
        <w:spacing w:line="480" w:lineRule="auto"/>
        <w:ind w:firstLine="426"/>
        <w:jc w:val="both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mbana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depan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saran yang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timb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kur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ba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anjutny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>:</w:t>
      </w:r>
    </w:p>
    <w:p w14:paraId="137E3871" w14:textId="77777777" w:rsidR="008F44C3" w:rsidRDefault="008F44C3" w:rsidP="00A94300">
      <w:pPr>
        <w:pStyle w:val="DaftarParagraf"/>
        <w:numPr>
          <w:ilvl w:val="0"/>
          <w:numId w:val="25"/>
        </w:numPr>
        <w:spacing w:line="480" w:lineRule="auto"/>
        <w:ind w:left="426"/>
        <w:jc w:val="both"/>
        <w:rPr>
          <w:lang w:val="en-US"/>
        </w:rPr>
      </w:pP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r w:rsidRPr="00A616DD">
        <w:rPr>
          <w:i/>
          <w:lang w:val="en-US"/>
        </w:rPr>
        <w:t>file-fil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r w:rsidRPr="00A616DD">
        <w:rPr>
          <w:i/>
          <w:lang w:val="en-US"/>
        </w:rPr>
        <w:t>ic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i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rakt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>.</w:t>
      </w:r>
    </w:p>
    <w:p w14:paraId="6C4804A4" w14:textId="77777777" w:rsidR="008F44C3" w:rsidRDefault="008F44C3" w:rsidP="00A94300">
      <w:pPr>
        <w:pStyle w:val="DaftarParagraf"/>
        <w:numPr>
          <w:ilvl w:val="0"/>
          <w:numId w:val="25"/>
        </w:numPr>
        <w:spacing w:line="480" w:lineRule="auto"/>
        <w:ind w:left="426"/>
        <w:jc w:val="both"/>
        <w:rPr>
          <w:lang w:val="en-US"/>
        </w:rPr>
      </w:pP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tur</w:t>
      </w:r>
      <w:proofErr w:type="spellEnd"/>
      <w:r>
        <w:rPr>
          <w:lang w:val="en-US"/>
        </w:rPr>
        <w:t xml:space="preserve"> </w:t>
      </w:r>
      <w:r w:rsidR="00C85C28" w:rsidRPr="00A616DD">
        <w:rPr>
          <w:i/>
          <w:lang w:val="en-US"/>
        </w:rPr>
        <w:t>background</w:t>
      </w:r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servis</w:t>
      </w:r>
      <w:proofErr w:type="spellEnd"/>
      <w:r>
        <w:rPr>
          <w:lang w:val="en-US"/>
        </w:rPr>
        <w:t xml:space="preserve"> </w:t>
      </w:r>
      <w:r w:rsidR="00C85C28">
        <w:rPr>
          <w:lang w:val="en-US"/>
        </w:rPr>
        <w:t xml:space="preserve">agar </w:t>
      </w:r>
      <w:proofErr w:type="spellStart"/>
      <w:r w:rsidR="00C85C28">
        <w:rPr>
          <w:lang w:val="en-US"/>
        </w:rPr>
        <w:t>aplikasi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tetap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bisa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berjalan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ketika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aplikasi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ditutup</w:t>
      </w:r>
      <w:proofErr w:type="spellEnd"/>
      <w:r w:rsidR="00C85C28">
        <w:rPr>
          <w:lang w:val="en-US"/>
        </w:rPr>
        <w:t xml:space="preserve"> </w:t>
      </w:r>
      <w:r>
        <w:rPr>
          <w:lang w:val="en-US"/>
        </w:rPr>
        <w:t xml:space="preserve">pada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. </w:t>
      </w:r>
    </w:p>
    <w:p w14:paraId="21E6ED42" w14:textId="77777777" w:rsidR="008F44C3" w:rsidRDefault="008F44C3" w:rsidP="00A94300">
      <w:pPr>
        <w:pStyle w:val="DaftarParagraf"/>
        <w:numPr>
          <w:ilvl w:val="0"/>
          <w:numId w:val="25"/>
        </w:numPr>
        <w:spacing w:line="480" w:lineRule="auto"/>
        <w:ind w:left="426"/>
        <w:jc w:val="both"/>
        <w:rPr>
          <w:lang w:val="en-US"/>
        </w:rPr>
      </w:pP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dwal</w:t>
      </w:r>
      <w:proofErr w:type="spellEnd"/>
      <w:r>
        <w:rPr>
          <w:lang w:val="en-US"/>
        </w:rPr>
        <w:t xml:space="preserve"> </w:t>
      </w:r>
      <w:proofErr w:type="spellStart"/>
      <w:r w:rsidR="00370948">
        <w:rPr>
          <w:lang w:val="en-US"/>
        </w:rPr>
        <w:t>kunjungan</w:t>
      </w:r>
      <w:proofErr w:type="spellEnd"/>
      <w:r w:rsidR="00370948">
        <w:rPr>
          <w:lang w:val="en-US"/>
        </w:rPr>
        <w:t xml:space="preserve">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>.</w:t>
      </w:r>
    </w:p>
    <w:p w14:paraId="26CCCA74" w14:textId="3EED56EF" w:rsidR="009333EB" w:rsidRPr="009333EB" w:rsidRDefault="008F44C3" w:rsidP="00B22020">
      <w:pPr>
        <w:pStyle w:val="DaftarParagraf"/>
        <w:numPr>
          <w:ilvl w:val="0"/>
          <w:numId w:val="25"/>
        </w:numPr>
        <w:spacing w:line="480" w:lineRule="auto"/>
        <w:ind w:left="426"/>
        <w:jc w:val="both"/>
        <w:rPr>
          <w:lang w:val="en-US"/>
        </w:rPr>
      </w:pP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dari</w:t>
      </w:r>
      <w:proofErr w:type="spellEnd"/>
      <w:r w:rsidR="00C85C28">
        <w:rPr>
          <w:lang w:val="en-US"/>
        </w:rPr>
        <w:t xml:space="preserve"> yang </w:t>
      </w:r>
      <w:proofErr w:type="spellStart"/>
      <w:r w:rsidR="00C85C28">
        <w:rPr>
          <w:lang w:val="en-US"/>
        </w:rPr>
        <w:t>sudah</w:t>
      </w:r>
      <w:proofErr w:type="spellEnd"/>
      <w:r w:rsidR="00C85C28">
        <w:rPr>
          <w:lang w:val="en-US"/>
        </w:rPr>
        <w:t xml:space="preserve"> </w:t>
      </w:r>
      <w:proofErr w:type="spellStart"/>
      <w:r w:rsidR="00C85C28"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r w:rsidR="00BC6FAF" w:rsidRPr="00BC6FAF">
        <w:rPr>
          <w:i/>
          <w:lang w:val="en-US"/>
        </w:rPr>
        <w:t>sales</w:t>
      </w:r>
      <w:r>
        <w:rPr>
          <w:lang w:val="en-US"/>
        </w:rPr>
        <w:t xml:space="preserve"> agar</w:t>
      </w:r>
      <w:r w:rsidR="002D1BDA">
        <w:rPr>
          <w:lang w:val="en-US"/>
        </w:rPr>
        <w:t xml:space="preserve"> </w:t>
      </w:r>
      <w:proofErr w:type="spellStart"/>
      <w:r w:rsidR="002D1BDA">
        <w:rPr>
          <w:lang w:val="en-US"/>
        </w:rPr>
        <w:t>penilaian</w:t>
      </w:r>
      <w:proofErr w:type="spellEnd"/>
      <w:r w:rsidR="002D1BDA">
        <w:rPr>
          <w:lang w:val="en-US"/>
        </w:rPr>
        <w:t xml:space="preserve"> </w:t>
      </w:r>
      <w:proofErr w:type="spellStart"/>
      <w:r w:rsidR="002D1BDA"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 w:rsidR="002D1BDA">
        <w:rPr>
          <w:lang w:val="en-US"/>
        </w:rPr>
        <w:t>te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gi</w:t>
      </w:r>
      <w:proofErr w:type="spellEnd"/>
      <w:r w:rsidR="00370948">
        <w:rPr>
          <w:lang w:val="en-US"/>
        </w:rPr>
        <w:t>.</w:t>
      </w:r>
      <w:bookmarkEnd w:id="0"/>
      <w:r w:rsidR="00B22020" w:rsidRPr="009333EB">
        <w:rPr>
          <w:lang w:val="en-US"/>
        </w:rPr>
        <w:t xml:space="preserve"> </w:t>
      </w:r>
    </w:p>
    <w:sectPr w:rsidR="009333EB" w:rsidRPr="009333EB" w:rsidSect="00B07A87">
      <w:footerReference w:type="first" r:id="rId10"/>
      <w:pgSz w:w="11906" w:h="16838" w:code="9"/>
      <w:pgMar w:top="1701" w:right="1701" w:bottom="2268" w:left="226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6C9C3" w14:textId="77777777" w:rsidR="00B07A87" w:rsidRDefault="00B07A87" w:rsidP="002073E4">
      <w:r>
        <w:separator/>
      </w:r>
    </w:p>
  </w:endnote>
  <w:endnote w:type="continuationSeparator" w:id="0">
    <w:p w14:paraId="66616629" w14:textId="77777777" w:rsidR="00B07A87" w:rsidRDefault="00B07A87" w:rsidP="0020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8322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771530" w14:textId="77777777" w:rsidR="006146E2" w:rsidRDefault="006146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0CCB">
          <w:rPr>
            <w:noProof/>
          </w:rPr>
          <w:t>126</w:t>
        </w:r>
        <w:r>
          <w:rPr>
            <w:noProof/>
          </w:rPr>
          <w:fldChar w:fldCharType="end"/>
        </w:r>
      </w:p>
    </w:sdtContent>
  </w:sdt>
  <w:p w14:paraId="0C74C29C" w14:textId="77777777" w:rsidR="006146E2" w:rsidRDefault="006146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71C53" w14:textId="77777777" w:rsidR="006146E2" w:rsidRDefault="006146E2">
    <w:pPr>
      <w:pStyle w:val="Footer"/>
      <w:jc w:val="center"/>
    </w:pPr>
  </w:p>
  <w:p w14:paraId="447666B5" w14:textId="77777777" w:rsidR="006146E2" w:rsidRDefault="00614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165F5" w14:textId="77777777" w:rsidR="00B07A87" w:rsidRDefault="00B07A87" w:rsidP="002073E4">
      <w:r>
        <w:separator/>
      </w:r>
    </w:p>
  </w:footnote>
  <w:footnote w:type="continuationSeparator" w:id="0">
    <w:p w14:paraId="13F9212C" w14:textId="77777777" w:rsidR="00B07A87" w:rsidRDefault="00B07A87" w:rsidP="00207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282EC" w14:textId="77777777" w:rsidR="006146E2" w:rsidRDefault="006146E2">
    <w:pPr>
      <w:pStyle w:val="Header"/>
      <w:jc w:val="right"/>
    </w:pPr>
  </w:p>
  <w:p w14:paraId="31C58009" w14:textId="77777777" w:rsidR="006146E2" w:rsidRDefault="006146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1B6"/>
    <w:multiLevelType w:val="multilevel"/>
    <w:tmpl w:val="45A4F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0E5D82"/>
    <w:multiLevelType w:val="multilevel"/>
    <w:tmpl w:val="B17A1F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78701E3"/>
    <w:multiLevelType w:val="multilevel"/>
    <w:tmpl w:val="1CE27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11289B"/>
    <w:multiLevelType w:val="hybridMultilevel"/>
    <w:tmpl w:val="BE6E0A90"/>
    <w:lvl w:ilvl="0" w:tplc="34B09BCE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23853"/>
    <w:multiLevelType w:val="hybridMultilevel"/>
    <w:tmpl w:val="0FEE605A"/>
    <w:lvl w:ilvl="0" w:tplc="0409000F">
      <w:start w:val="1"/>
      <w:numFmt w:val="decimal"/>
      <w:lvlText w:val="%1."/>
      <w:lvlJc w:val="left"/>
      <w:pPr>
        <w:ind w:left="1281" w:hanging="360"/>
      </w:pPr>
    </w:lvl>
    <w:lvl w:ilvl="1" w:tplc="04090019" w:tentative="1">
      <w:start w:val="1"/>
      <w:numFmt w:val="lowerLetter"/>
      <w:lvlText w:val="%2."/>
      <w:lvlJc w:val="left"/>
      <w:pPr>
        <w:ind w:left="2001" w:hanging="360"/>
      </w:pPr>
    </w:lvl>
    <w:lvl w:ilvl="2" w:tplc="0409001B" w:tentative="1">
      <w:start w:val="1"/>
      <w:numFmt w:val="lowerRoman"/>
      <w:lvlText w:val="%3."/>
      <w:lvlJc w:val="right"/>
      <w:pPr>
        <w:ind w:left="2721" w:hanging="180"/>
      </w:pPr>
    </w:lvl>
    <w:lvl w:ilvl="3" w:tplc="0409000F" w:tentative="1">
      <w:start w:val="1"/>
      <w:numFmt w:val="decimal"/>
      <w:lvlText w:val="%4."/>
      <w:lvlJc w:val="left"/>
      <w:pPr>
        <w:ind w:left="3441" w:hanging="360"/>
      </w:pPr>
    </w:lvl>
    <w:lvl w:ilvl="4" w:tplc="04090019" w:tentative="1">
      <w:start w:val="1"/>
      <w:numFmt w:val="lowerLetter"/>
      <w:lvlText w:val="%5."/>
      <w:lvlJc w:val="left"/>
      <w:pPr>
        <w:ind w:left="4161" w:hanging="360"/>
      </w:pPr>
    </w:lvl>
    <w:lvl w:ilvl="5" w:tplc="0409001B" w:tentative="1">
      <w:start w:val="1"/>
      <w:numFmt w:val="lowerRoman"/>
      <w:lvlText w:val="%6."/>
      <w:lvlJc w:val="right"/>
      <w:pPr>
        <w:ind w:left="4881" w:hanging="180"/>
      </w:pPr>
    </w:lvl>
    <w:lvl w:ilvl="6" w:tplc="0409000F" w:tentative="1">
      <w:start w:val="1"/>
      <w:numFmt w:val="decimal"/>
      <w:lvlText w:val="%7."/>
      <w:lvlJc w:val="left"/>
      <w:pPr>
        <w:ind w:left="5601" w:hanging="360"/>
      </w:pPr>
    </w:lvl>
    <w:lvl w:ilvl="7" w:tplc="04090019" w:tentative="1">
      <w:start w:val="1"/>
      <w:numFmt w:val="lowerLetter"/>
      <w:lvlText w:val="%8."/>
      <w:lvlJc w:val="left"/>
      <w:pPr>
        <w:ind w:left="6321" w:hanging="360"/>
      </w:pPr>
    </w:lvl>
    <w:lvl w:ilvl="8" w:tplc="0409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5" w15:restartNumberingAfterBreak="0">
    <w:nsid w:val="0AE228AF"/>
    <w:multiLevelType w:val="multilevel"/>
    <w:tmpl w:val="7452DE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AF51707"/>
    <w:multiLevelType w:val="multilevel"/>
    <w:tmpl w:val="E55E022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B5D2408"/>
    <w:multiLevelType w:val="hybridMultilevel"/>
    <w:tmpl w:val="22D48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BD47EF"/>
    <w:multiLevelType w:val="multilevel"/>
    <w:tmpl w:val="2D0C9C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92" w:hanging="432"/>
      </w:pPr>
      <w:rPr>
        <w:rFonts w:ascii="Times New Roman" w:hAnsi="Times New Roman" w:cs="Times New Roman" w:hint="default"/>
        <w:b w:val="0"/>
        <w:color w:val="auto"/>
      </w:rPr>
    </w:lvl>
    <w:lvl w:ilvl="2">
      <w:start w:val="1"/>
      <w:numFmt w:val="decimal"/>
      <w:lvlText w:val="3.3.%3"/>
      <w:lvlJc w:val="left"/>
      <w:pPr>
        <w:ind w:left="4474" w:hanging="504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0E977B6C"/>
    <w:multiLevelType w:val="multilevel"/>
    <w:tmpl w:val="69A8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F73C73"/>
    <w:multiLevelType w:val="multilevel"/>
    <w:tmpl w:val="8E526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59FC"/>
    <w:multiLevelType w:val="multilevel"/>
    <w:tmpl w:val="BCDA8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F9589F"/>
    <w:multiLevelType w:val="multilevel"/>
    <w:tmpl w:val="2ACC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E432C1"/>
    <w:multiLevelType w:val="hybridMultilevel"/>
    <w:tmpl w:val="8D9C1898"/>
    <w:lvl w:ilvl="0" w:tplc="290C1D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4048A7"/>
    <w:multiLevelType w:val="hybridMultilevel"/>
    <w:tmpl w:val="54665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E286E"/>
    <w:multiLevelType w:val="multilevel"/>
    <w:tmpl w:val="6B145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B75DBF"/>
    <w:multiLevelType w:val="hybridMultilevel"/>
    <w:tmpl w:val="E8F239CA"/>
    <w:lvl w:ilvl="0" w:tplc="8C4CC74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4751BF"/>
    <w:multiLevelType w:val="multilevel"/>
    <w:tmpl w:val="8E6AF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27192F3D"/>
    <w:multiLevelType w:val="multilevel"/>
    <w:tmpl w:val="C0E6D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6A6285"/>
    <w:multiLevelType w:val="multilevel"/>
    <w:tmpl w:val="B1BE3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54624E"/>
    <w:multiLevelType w:val="hybridMultilevel"/>
    <w:tmpl w:val="CBAC012A"/>
    <w:lvl w:ilvl="0" w:tplc="EBE41D74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BB4575"/>
    <w:multiLevelType w:val="multilevel"/>
    <w:tmpl w:val="BBC0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9E3E55"/>
    <w:multiLevelType w:val="hybridMultilevel"/>
    <w:tmpl w:val="AFD873AE"/>
    <w:lvl w:ilvl="0" w:tplc="6EF089E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354421"/>
    <w:multiLevelType w:val="hybridMultilevel"/>
    <w:tmpl w:val="EAF2F392"/>
    <w:lvl w:ilvl="0" w:tplc="11426B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CC2A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52E3000"/>
    <w:multiLevelType w:val="multilevel"/>
    <w:tmpl w:val="4BCE9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C015A0"/>
    <w:multiLevelType w:val="hybridMultilevel"/>
    <w:tmpl w:val="4EA218F4"/>
    <w:lvl w:ilvl="0" w:tplc="CCBC0012">
      <w:start w:val="1"/>
      <w:numFmt w:val="decimal"/>
      <w:lvlText w:val="%1."/>
      <w:lvlJc w:val="left"/>
      <w:pPr>
        <w:ind w:left="1001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721" w:hanging="360"/>
      </w:pPr>
    </w:lvl>
    <w:lvl w:ilvl="2" w:tplc="0409001B" w:tentative="1">
      <w:start w:val="1"/>
      <w:numFmt w:val="lowerRoman"/>
      <w:lvlText w:val="%3."/>
      <w:lvlJc w:val="right"/>
      <w:pPr>
        <w:ind w:left="2441" w:hanging="180"/>
      </w:pPr>
    </w:lvl>
    <w:lvl w:ilvl="3" w:tplc="0409000F" w:tentative="1">
      <w:start w:val="1"/>
      <w:numFmt w:val="decimal"/>
      <w:lvlText w:val="%4."/>
      <w:lvlJc w:val="left"/>
      <w:pPr>
        <w:ind w:left="3161" w:hanging="360"/>
      </w:pPr>
    </w:lvl>
    <w:lvl w:ilvl="4" w:tplc="04090019" w:tentative="1">
      <w:start w:val="1"/>
      <w:numFmt w:val="lowerLetter"/>
      <w:lvlText w:val="%5."/>
      <w:lvlJc w:val="left"/>
      <w:pPr>
        <w:ind w:left="3881" w:hanging="360"/>
      </w:pPr>
    </w:lvl>
    <w:lvl w:ilvl="5" w:tplc="0409001B" w:tentative="1">
      <w:start w:val="1"/>
      <w:numFmt w:val="lowerRoman"/>
      <w:lvlText w:val="%6."/>
      <w:lvlJc w:val="right"/>
      <w:pPr>
        <w:ind w:left="4601" w:hanging="180"/>
      </w:pPr>
    </w:lvl>
    <w:lvl w:ilvl="6" w:tplc="0409000F" w:tentative="1">
      <w:start w:val="1"/>
      <w:numFmt w:val="decimal"/>
      <w:lvlText w:val="%7."/>
      <w:lvlJc w:val="left"/>
      <w:pPr>
        <w:ind w:left="5321" w:hanging="360"/>
      </w:pPr>
    </w:lvl>
    <w:lvl w:ilvl="7" w:tplc="04090019" w:tentative="1">
      <w:start w:val="1"/>
      <w:numFmt w:val="lowerLetter"/>
      <w:lvlText w:val="%8."/>
      <w:lvlJc w:val="left"/>
      <w:pPr>
        <w:ind w:left="6041" w:hanging="360"/>
      </w:pPr>
    </w:lvl>
    <w:lvl w:ilvl="8" w:tplc="0409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27" w15:restartNumberingAfterBreak="0">
    <w:nsid w:val="47F551DA"/>
    <w:multiLevelType w:val="hybridMultilevel"/>
    <w:tmpl w:val="86FE57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6019E7"/>
    <w:multiLevelType w:val="hybridMultilevel"/>
    <w:tmpl w:val="C5D4EF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086E42"/>
    <w:multiLevelType w:val="multilevel"/>
    <w:tmpl w:val="57501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353450"/>
    <w:multiLevelType w:val="multilevel"/>
    <w:tmpl w:val="5F8613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D40655D"/>
    <w:multiLevelType w:val="hybridMultilevel"/>
    <w:tmpl w:val="A46A2A2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B558C1"/>
    <w:multiLevelType w:val="multilevel"/>
    <w:tmpl w:val="3DC4D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FC91D8C"/>
    <w:multiLevelType w:val="multilevel"/>
    <w:tmpl w:val="69C42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0CB3014"/>
    <w:multiLevelType w:val="hybridMultilevel"/>
    <w:tmpl w:val="7110FB18"/>
    <w:lvl w:ilvl="0" w:tplc="61661C4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1E1FB2"/>
    <w:multiLevelType w:val="multilevel"/>
    <w:tmpl w:val="6A4C6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2500976"/>
    <w:multiLevelType w:val="hybridMultilevel"/>
    <w:tmpl w:val="A1F25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D1509A"/>
    <w:multiLevelType w:val="multilevel"/>
    <w:tmpl w:val="E08E2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44A66C6"/>
    <w:multiLevelType w:val="hybridMultilevel"/>
    <w:tmpl w:val="4C6E9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8F6C28"/>
    <w:multiLevelType w:val="hybridMultilevel"/>
    <w:tmpl w:val="D2CED734"/>
    <w:lvl w:ilvl="0" w:tplc="8328F8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C622E3"/>
    <w:multiLevelType w:val="multilevel"/>
    <w:tmpl w:val="3FF89C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5863188A"/>
    <w:multiLevelType w:val="multilevel"/>
    <w:tmpl w:val="1E9CA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2D6376"/>
    <w:multiLevelType w:val="multilevel"/>
    <w:tmpl w:val="ECDEA00E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43" w15:restartNumberingAfterBreak="0">
    <w:nsid w:val="5E87194F"/>
    <w:multiLevelType w:val="hybridMultilevel"/>
    <w:tmpl w:val="160E5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92581F"/>
    <w:multiLevelType w:val="multilevel"/>
    <w:tmpl w:val="4E2428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  <w:color w:val="auto"/>
        <w:sz w:val="24"/>
        <w:szCs w:val="24"/>
      </w:rPr>
    </w:lvl>
    <w:lvl w:ilvl="2">
      <w:start w:val="1"/>
      <w:numFmt w:val="decimal"/>
      <w:lvlText w:val="4.1.%3 "/>
      <w:lvlJc w:val="left"/>
      <w:pPr>
        <w:ind w:left="1224" w:hanging="504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4.2.3.%4"/>
      <w:lvlJc w:val="left"/>
      <w:pPr>
        <w:ind w:left="419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335658"/>
    <w:multiLevelType w:val="hybridMultilevel"/>
    <w:tmpl w:val="95FA1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E5242"/>
    <w:multiLevelType w:val="multilevel"/>
    <w:tmpl w:val="FD845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4C22928"/>
    <w:multiLevelType w:val="multilevel"/>
    <w:tmpl w:val="2CF871AA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" w15:restartNumberingAfterBreak="0">
    <w:nsid w:val="65E420A8"/>
    <w:multiLevelType w:val="multilevel"/>
    <w:tmpl w:val="E5D84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B62143"/>
    <w:multiLevelType w:val="hybridMultilevel"/>
    <w:tmpl w:val="18525F2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6816521F"/>
    <w:multiLevelType w:val="hybridMultilevel"/>
    <w:tmpl w:val="C3B6D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C35DE4"/>
    <w:multiLevelType w:val="multilevel"/>
    <w:tmpl w:val="6B8C4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9831277"/>
    <w:multiLevelType w:val="multilevel"/>
    <w:tmpl w:val="2846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D2B6CBC"/>
    <w:multiLevelType w:val="multilevel"/>
    <w:tmpl w:val="5D445E84"/>
    <w:lvl w:ilvl="0">
      <w:start w:val="4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20" w:hanging="84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01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54" w15:restartNumberingAfterBreak="0">
    <w:nsid w:val="6E6A29B2"/>
    <w:multiLevelType w:val="multilevel"/>
    <w:tmpl w:val="86D28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3820FA7"/>
    <w:multiLevelType w:val="multilevel"/>
    <w:tmpl w:val="352AE230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8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8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24" w:hanging="1800"/>
      </w:pPr>
      <w:rPr>
        <w:rFonts w:hint="default"/>
      </w:rPr>
    </w:lvl>
  </w:abstractNum>
  <w:abstractNum w:abstractNumId="56" w15:restartNumberingAfterBreak="0">
    <w:nsid w:val="75F62E57"/>
    <w:multiLevelType w:val="hybridMultilevel"/>
    <w:tmpl w:val="791CA68C"/>
    <w:lvl w:ilvl="0" w:tplc="D19E1EA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BB7373"/>
    <w:multiLevelType w:val="hybridMultilevel"/>
    <w:tmpl w:val="D2327422"/>
    <w:lvl w:ilvl="0" w:tplc="C1A8CC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2B7143"/>
    <w:multiLevelType w:val="multilevel"/>
    <w:tmpl w:val="E8D27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F454101"/>
    <w:multiLevelType w:val="multilevel"/>
    <w:tmpl w:val="9A8C9C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31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424568297">
    <w:abstractNumId w:val="50"/>
  </w:num>
  <w:num w:numId="2" w16cid:durableId="250088296">
    <w:abstractNumId w:val="28"/>
  </w:num>
  <w:num w:numId="3" w16cid:durableId="731587022">
    <w:abstractNumId w:val="45"/>
  </w:num>
  <w:num w:numId="4" w16cid:durableId="1553150120">
    <w:abstractNumId w:val="36"/>
  </w:num>
  <w:num w:numId="5" w16cid:durableId="886725833">
    <w:abstractNumId w:val="47"/>
  </w:num>
  <w:num w:numId="6" w16cid:durableId="2133354006">
    <w:abstractNumId w:val="27"/>
  </w:num>
  <w:num w:numId="7" w16cid:durableId="2012023688">
    <w:abstractNumId w:val="7"/>
  </w:num>
  <w:num w:numId="8" w16cid:durableId="50158257">
    <w:abstractNumId w:val="49"/>
  </w:num>
  <w:num w:numId="9" w16cid:durableId="2061703785">
    <w:abstractNumId w:val="13"/>
  </w:num>
  <w:num w:numId="10" w16cid:durableId="766199129">
    <w:abstractNumId w:val="31"/>
  </w:num>
  <w:num w:numId="11" w16cid:durableId="838077002">
    <w:abstractNumId w:val="6"/>
  </w:num>
  <w:num w:numId="12" w16cid:durableId="1117531292">
    <w:abstractNumId w:val="24"/>
  </w:num>
  <w:num w:numId="13" w16cid:durableId="72777431">
    <w:abstractNumId w:val="16"/>
  </w:num>
  <w:num w:numId="14" w16cid:durableId="876432767">
    <w:abstractNumId w:val="23"/>
  </w:num>
  <w:num w:numId="15" w16cid:durableId="1067921614">
    <w:abstractNumId w:val="14"/>
  </w:num>
  <w:num w:numId="16" w16cid:durableId="93985694">
    <w:abstractNumId w:val="8"/>
  </w:num>
  <w:num w:numId="17" w16cid:durableId="2067415988">
    <w:abstractNumId w:val="0"/>
  </w:num>
  <w:num w:numId="18" w16cid:durableId="404840937">
    <w:abstractNumId w:val="40"/>
  </w:num>
  <w:num w:numId="19" w16cid:durableId="742064208">
    <w:abstractNumId w:val="5"/>
  </w:num>
  <w:num w:numId="20" w16cid:durableId="466629134">
    <w:abstractNumId w:val="59"/>
  </w:num>
  <w:num w:numId="21" w16cid:durableId="1391886330">
    <w:abstractNumId w:val="57"/>
  </w:num>
  <w:num w:numId="22" w16cid:durableId="756054201">
    <w:abstractNumId w:val="38"/>
  </w:num>
  <w:num w:numId="23" w16cid:durableId="848833494">
    <w:abstractNumId w:val="20"/>
  </w:num>
  <w:num w:numId="24" w16cid:durableId="1586184661">
    <w:abstractNumId w:val="39"/>
  </w:num>
  <w:num w:numId="25" w16cid:durableId="163210115">
    <w:abstractNumId w:val="43"/>
  </w:num>
  <w:num w:numId="26" w16cid:durableId="664430728">
    <w:abstractNumId w:val="3"/>
  </w:num>
  <w:num w:numId="27" w16cid:durableId="1856571187">
    <w:abstractNumId w:val="44"/>
  </w:num>
  <w:num w:numId="28" w16cid:durableId="628436348">
    <w:abstractNumId w:val="56"/>
  </w:num>
  <w:num w:numId="29" w16cid:durableId="363412053">
    <w:abstractNumId w:val="22"/>
  </w:num>
  <w:num w:numId="30" w16cid:durableId="832376506">
    <w:abstractNumId w:val="1"/>
  </w:num>
  <w:num w:numId="31" w16cid:durableId="1690134100">
    <w:abstractNumId w:val="30"/>
  </w:num>
  <w:num w:numId="32" w16cid:durableId="996613225">
    <w:abstractNumId w:val="17"/>
  </w:num>
  <w:num w:numId="33" w16cid:durableId="1621834134">
    <w:abstractNumId w:val="35"/>
  </w:num>
  <w:num w:numId="34" w16cid:durableId="1227300473">
    <w:abstractNumId w:val="52"/>
  </w:num>
  <w:num w:numId="35" w16cid:durableId="1318267060">
    <w:abstractNumId w:val="29"/>
  </w:num>
  <w:num w:numId="36" w16cid:durableId="845093074">
    <w:abstractNumId w:val="48"/>
  </w:num>
  <w:num w:numId="37" w16cid:durableId="2057047516">
    <w:abstractNumId w:val="10"/>
  </w:num>
  <w:num w:numId="38" w16cid:durableId="1286152656">
    <w:abstractNumId w:val="12"/>
  </w:num>
  <w:num w:numId="39" w16cid:durableId="1749381206">
    <w:abstractNumId w:val="19"/>
  </w:num>
  <w:num w:numId="40" w16cid:durableId="1988315533">
    <w:abstractNumId w:val="41"/>
  </w:num>
  <w:num w:numId="41" w16cid:durableId="189999744">
    <w:abstractNumId w:val="37"/>
  </w:num>
  <w:num w:numId="42" w16cid:durableId="78723488">
    <w:abstractNumId w:val="11"/>
  </w:num>
  <w:num w:numId="43" w16cid:durableId="2085293035">
    <w:abstractNumId w:val="25"/>
  </w:num>
  <w:num w:numId="44" w16cid:durableId="1514301510">
    <w:abstractNumId w:val="46"/>
  </w:num>
  <w:num w:numId="45" w16cid:durableId="1156066138">
    <w:abstractNumId w:val="51"/>
  </w:num>
  <w:num w:numId="46" w16cid:durableId="211576089">
    <w:abstractNumId w:val="33"/>
  </w:num>
  <w:num w:numId="47" w16cid:durableId="526917300">
    <w:abstractNumId w:val="54"/>
  </w:num>
  <w:num w:numId="48" w16cid:durableId="10255795">
    <w:abstractNumId w:val="9"/>
  </w:num>
  <w:num w:numId="49" w16cid:durableId="1958370229">
    <w:abstractNumId w:val="15"/>
  </w:num>
  <w:num w:numId="50" w16cid:durableId="751509535">
    <w:abstractNumId w:val="18"/>
  </w:num>
  <w:num w:numId="51" w16cid:durableId="1814985418">
    <w:abstractNumId w:val="58"/>
  </w:num>
  <w:num w:numId="52" w16cid:durableId="111562830">
    <w:abstractNumId w:val="21"/>
  </w:num>
  <w:num w:numId="53" w16cid:durableId="1261988831">
    <w:abstractNumId w:val="2"/>
  </w:num>
  <w:num w:numId="54" w16cid:durableId="1520772678">
    <w:abstractNumId w:val="32"/>
  </w:num>
  <w:num w:numId="55" w16cid:durableId="1162236359">
    <w:abstractNumId w:val="53"/>
  </w:num>
  <w:num w:numId="56" w16cid:durableId="1099912749">
    <w:abstractNumId w:val="55"/>
  </w:num>
  <w:num w:numId="57" w16cid:durableId="1908563250">
    <w:abstractNumId w:val="42"/>
  </w:num>
  <w:num w:numId="58" w16cid:durableId="1495409677">
    <w:abstractNumId w:val="34"/>
  </w:num>
  <w:num w:numId="59" w16cid:durableId="1415475190">
    <w:abstractNumId w:val="4"/>
  </w:num>
  <w:num w:numId="60" w16cid:durableId="774516733">
    <w:abstractNumId w:val="26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28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DYwNjY3NzeyMDNW0lEKTi0uzszPAykwNK4FAC5ok3ItAAAA"/>
  </w:docVars>
  <w:rsids>
    <w:rsidRoot w:val="00AB5D80"/>
    <w:rsid w:val="000035CA"/>
    <w:rsid w:val="00005221"/>
    <w:rsid w:val="00007178"/>
    <w:rsid w:val="00011BB9"/>
    <w:rsid w:val="00012F22"/>
    <w:rsid w:val="000172E1"/>
    <w:rsid w:val="00017815"/>
    <w:rsid w:val="000206E7"/>
    <w:rsid w:val="0002076B"/>
    <w:rsid w:val="00021863"/>
    <w:rsid w:val="0002585C"/>
    <w:rsid w:val="00037173"/>
    <w:rsid w:val="00042F43"/>
    <w:rsid w:val="00044A74"/>
    <w:rsid w:val="00044C1B"/>
    <w:rsid w:val="00046A6F"/>
    <w:rsid w:val="000504B7"/>
    <w:rsid w:val="00057091"/>
    <w:rsid w:val="00061029"/>
    <w:rsid w:val="00062724"/>
    <w:rsid w:val="00063D69"/>
    <w:rsid w:val="00072730"/>
    <w:rsid w:val="00072D9C"/>
    <w:rsid w:val="00072FCC"/>
    <w:rsid w:val="00074F12"/>
    <w:rsid w:val="00076F97"/>
    <w:rsid w:val="00082212"/>
    <w:rsid w:val="000834FB"/>
    <w:rsid w:val="0008462C"/>
    <w:rsid w:val="0008709A"/>
    <w:rsid w:val="00091712"/>
    <w:rsid w:val="00091A36"/>
    <w:rsid w:val="000963A5"/>
    <w:rsid w:val="000969C2"/>
    <w:rsid w:val="000A1284"/>
    <w:rsid w:val="000A131A"/>
    <w:rsid w:val="000A5013"/>
    <w:rsid w:val="000A61A5"/>
    <w:rsid w:val="000B128D"/>
    <w:rsid w:val="000B4739"/>
    <w:rsid w:val="000B4B0F"/>
    <w:rsid w:val="000B5322"/>
    <w:rsid w:val="000B7E92"/>
    <w:rsid w:val="000C34B1"/>
    <w:rsid w:val="000C5EBA"/>
    <w:rsid w:val="000C69FA"/>
    <w:rsid w:val="000D0B9B"/>
    <w:rsid w:val="000D0D90"/>
    <w:rsid w:val="000D130B"/>
    <w:rsid w:val="000D1518"/>
    <w:rsid w:val="000D1780"/>
    <w:rsid w:val="000D5046"/>
    <w:rsid w:val="000D7FED"/>
    <w:rsid w:val="000E3B57"/>
    <w:rsid w:val="000F03BA"/>
    <w:rsid w:val="000F0F15"/>
    <w:rsid w:val="000F2E83"/>
    <w:rsid w:val="001008CA"/>
    <w:rsid w:val="00101B74"/>
    <w:rsid w:val="0010419E"/>
    <w:rsid w:val="001124B4"/>
    <w:rsid w:val="001124ED"/>
    <w:rsid w:val="001259B7"/>
    <w:rsid w:val="001265AC"/>
    <w:rsid w:val="001274F1"/>
    <w:rsid w:val="0013346D"/>
    <w:rsid w:val="001341A0"/>
    <w:rsid w:val="001345C2"/>
    <w:rsid w:val="001358B8"/>
    <w:rsid w:val="001404ED"/>
    <w:rsid w:val="00141FF9"/>
    <w:rsid w:val="00143660"/>
    <w:rsid w:val="001438C1"/>
    <w:rsid w:val="00144804"/>
    <w:rsid w:val="00156829"/>
    <w:rsid w:val="00163886"/>
    <w:rsid w:val="0017105D"/>
    <w:rsid w:val="00171E8E"/>
    <w:rsid w:val="00172D96"/>
    <w:rsid w:val="00173F5C"/>
    <w:rsid w:val="00175E28"/>
    <w:rsid w:val="00183F1E"/>
    <w:rsid w:val="00184DC3"/>
    <w:rsid w:val="00190969"/>
    <w:rsid w:val="00190C98"/>
    <w:rsid w:val="001A215A"/>
    <w:rsid w:val="001A6613"/>
    <w:rsid w:val="001A6F75"/>
    <w:rsid w:val="001B0C13"/>
    <w:rsid w:val="001B0D9F"/>
    <w:rsid w:val="001B36B7"/>
    <w:rsid w:val="001B7BAE"/>
    <w:rsid w:val="001C0FF9"/>
    <w:rsid w:val="001C4A20"/>
    <w:rsid w:val="001C4AF9"/>
    <w:rsid w:val="001C7E78"/>
    <w:rsid w:val="001D0AE0"/>
    <w:rsid w:val="001D1B27"/>
    <w:rsid w:val="001D5300"/>
    <w:rsid w:val="001D74DA"/>
    <w:rsid w:val="001D7777"/>
    <w:rsid w:val="001D7F68"/>
    <w:rsid w:val="001E439E"/>
    <w:rsid w:val="001E5353"/>
    <w:rsid w:val="001E67E3"/>
    <w:rsid w:val="001E7C93"/>
    <w:rsid w:val="001F01AF"/>
    <w:rsid w:val="001F2293"/>
    <w:rsid w:val="001F48BB"/>
    <w:rsid w:val="00201D8C"/>
    <w:rsid w:val="0020274E"/>
    <w:rsid w:val="0020666A"/>
    <w:rsid w:val="002073E4"/>
    <w:rsid w:val="00214EAD"/>
    <w:rsid w:val="0021655D"/>
    <w:rsid w:val="00220DE4"/>
    <w:rsid w:val="00222023"/>
    <w:rsid w:val="0022280D"/>
    <w:rsid w:val="00231725"/>
    <w:rsid w:val="002319A6"/>
    <w:rsid w:val="002359ED"/>
    <w:rsid w:val="00235FA7"/>
    <w:rsid w:val="002366F4"/>
    <w:rsid w:val="002367A9"/>
    <w:rsid w:val="002407F0"/>
    <w:rsid w:val="0024121C"/>
    <w:rsid w:val="002515ED"/>
    <w:rsid w:val="00251F92"/>
    <w:rsid w:val="0025274E"/>
    <w:rsid w:val="00253BF6"/>
    <w:rsid w:val="0025524C"/>
    <w:rsid w:val="00255318"/>
    <w:rsid w:val="002565C2"/>
    <w:rsid w:val="00261D67"/>
    <w:rsid w:val="00263A8B"/>
    <w:rsid w:val="002642FF"/>
    <w:rsid w:val="00267382"/>
    <w:rsid w:val="00270B98"/>
    <w:rsid w:val="002771F1"/>
    <w:rsid w:val="002772A0"/>
    <w:rsid w:val="00277D35"/>
    <w:rsid w:val="00297E41"/>
    <w:rsid w:val="002A2419"/>
    <w:rsid w:val="002A2954"/>
    <w:rsid w:val="002A2BCA"/>
    <w:rsid w:val="002A726C"/>
    <w:rsid w:val="002A74C1"/>
    <w:rsid w:val="002A7DFE"/>
    <w:rsid w:val="002B0787"/>
    <w:rsid w:val="002B2365"/>
    <w:rsid w:val="002C2216"/>
    <w:rsid w:val="002C4227"/>
    <w:rsid w:val="002C4BDE"/>
    <w:rsid w:val="002C5245"/>
    <w:rsid w:val="002C6CCE"/>
    <w:rsid w:val="002D1BDA"/>
    <w:rsid w:val="002D6B68"/>
    <w:rsid w:val="002D7522"/>
    <w:rsid w:val="002E08AE"/>
    <w:rsid w:val="002E36DE"/>
    <w:rsid w:val="002E3E10"/>
    <w:rsid w:val="002E4458"/>
    <w:rsid w:val="002E47EF"/>
    <w:rsid w:val="002E79C4"/>
    <w:rsid w:val="002F5413"/>
    <w:rsid w:val="002F5F34"/>
    <w:rsid w:val="002F61F7"/>
    <w:rsid w:val="002F7621"/>
    <w:rsid w:val="00305841"/>
    <w:rsid w:val="00306337"/>
    <w:rsid w:val="00312269"/>
    <w:rsid w:val="00313752"/>
    <w:rsid w:val="0031711D"/>
    <w:rsid w:val="003171D2"/>
    <w:rsid w:val="00321159"/>
    <w:rsid w:val="00326638"/>
    <w:rsid w:val="00326769"/>
    <w:rsid w:val="00330D2E"/>
    <w:rsid w:val="00341256"/>
    <w:rsid w:val="00341D3E"/>
    <w:rsid w:val="00350523"/>
    <w:rsid w:val="00350CCB"/>
    <w:rsid w:val="003555F1"/>
    <w:rsid w:val="00360343"/>
    <w:rsid w:val="003631B9"/>
    <w:rsid w:val="00365796"/>
    <w:rsid w:val="00370948"/>
    <w:rsid w:val="003721BA"/>
    <w:rsid w:val="0038199C"/>
    <w:rsid w:val="003845DF"/>
    <w:rsid w:val="00384F44"/>
    <w:rsid w:val="00390125"/>
    <w:rsid w:val="0039340B"/>
    <w:rsid w:val="003974EC"/>
    <w:rsid w:val="003A05C4"/>
    <w:rsid w:val="003A1FB0"/>
    <w:rsid w:val="003B2A3E"/>
    <w:rsid w:val="003C3DC1"/>
    <w:rsid w:val="003C702E"/>
    <w:rsid w:val="003D5EAE"/>
    <w:rsid w:val="003E6A8A"/>
    <w:rsid w:val="003E725A"/>
    <w:rsid w:val="003F01E4"/>
    <w:rsid w:val="003F2D66"/>
    <w:rsid w:val="003F38B6"/>
    <w:rsid w:val="003F41FA"/>
    <w:rsid w:val="003F48B6"/>
    <w:rsid w:val="003F5A98"/>
    <w:rsid w:val="003F7628"/>
    <w:rsid w:val="00400425"/>
    <w:rsid w:val="00401784"/>
    <w:rsid w:val="004021F3"/>
    <w:rsid w:val="00402F7D"/>
    <w:rsid w:val="00404069"/>
    <w:rsid w:val="00405FB2"/>
    <w:rsid w:val="00413A15"/>
    <w:rsid w:val="00415C9F"/>
    <w:rsid w:val="00416B2E"/>
    <w:rsid w:val="00420AE4"/>
    <w:rsid w:val="00431B74"/>
    <w:rsid w:val="00433005"/>
    <w:rsid w:val="00433EBC"/>
    <w:rsid w:val="0043484D"/>
    <w:rsid w:val="00437F1F"/>
    <w:rsid w:val="00441466"/>
    <w:rsid w:val="00443F4A"/>
    <w:rsid w:val="004467B4"/>
    <w:rsid w:val="004477A8"/>
    <w:rsid w:val="00454E9B"/>
    <w:rsid w:val="00455F1C"/>
    <w:rsid w:val="00460836"/>
    <w:rsid w:val="00462720"/>
    <w:rsid w:val="00463A49"/>
    <w:rsid w:val="004658DF"/>
    <w:rsid w:val="004811A6"/>
    <w:rsid w:val="00482A50"/>
    <w:rsid w:val="004870ED"/>
    <w:rsid w:val="004A0DE5"/>
    <w:rsid w:val="004A3FEB"/>
    <w:rsid w:val="004A5AD7"/>
    <w:rsid w:val="004B0806"/>
    <w:rsid w:val="004C1F53"/>
    <w:rsid w:val="004C54D8"/>
    <w:rsid w:val="004E32A3"/>
    <w:rsid w:val="004E4F1B"/>
    <w:rsid w:val="004E5AF5"/>
    <w:rsid w:val="004E60E9"/>
    <w:rsid w:val="004F0232"/>
    <w:rsid w:val="004F173E"/>
    <w:rsid w:val="004F1EC6"/>
    <w:rsid w:val="004F2751"/>
    <w:rsid w:val="004F7CC6"/>
    <w:rsid w:val="0050005D"/>
    <w:rsid w:val="0050060A"/>
    <w:rsid w:val="00500737"/>
    <w:rsid w:val="00500E19"/>
    <w:rsid w:val="00503EB7"/>
    <w:rsid w:val="00503F30"/>
    <w:rsid w:val="005042C0"/>
    <w:rsid w:val="0050495D"/>
    <w:rsid w:val="0051167D"/>
    <w:rsid w:val="00511919"/>
    <w:rsid w:val="00511F6E"/>
    <w:rsid w:val="00517B8B"/>
    <w:rsid w:val="005242DD"/>
    <w:rsid w:val="00526278"/>
    <w:rsid w:val="005316ED"/>
    <w:rsid w:val="00531A46"/>
    <w:rsid w:val="00531ADC"/>
    <w:rsid w:val="005348AB"/>
    <w:rsid w:val="005375D7"/>
    <w:rsid w:val="00537961"/>
    <w:rsid w:val="00540979"/>
    <w:rsid w:val="00540CD0"/>
    <w:rsid w:val="00541022"/>
    <w:rsid w:val="005423BB"/>
    <w:rsid w:val="0054513D"/>
    <w:rsid w:val="005470ED"/>
    <w:rsid w:val="005560DB"/>
    <w:rsid w:val="00557A7B"/>
    <w:rsid w:val="00570CD8"/>
    <w:rsid w:val="00573A01"/>
    <w:rsid w:val="005747B4"/>
    <w:rsid w:val="005767BE"/>
    <w:rsid w:val="00582F7B"/>
    <w:rsid w:val="005849A7"/>
    <w:rsid w:val="00586255"/>
    <w:rsid w:val="0058697F"/>
    <w:rsid w:val="005908AC"/>
    <w:rsid w:val="00596244"/>
    <w:rsid w:val="00596EB5"/>
    <w:rsid w:val="005A1EE9"/>
    <w:rsid w:val="005A5808"/>
    <w:rsid w:val="005B18B6"/>
    <w:rsid w:val="005B3A83"/>
    <w:rsid w:val="005B4841"/>
    <w:rsid w:val="005C4CE4"/>
    <w:rsid w:val="005C5F41"/>
    <w:rsid w:val="005D0427"/>
    <w:rsid w:val="005D0EFD"/>
    <w:rsid w:val="005E16B7"/>
    <w:rsid w:val="005E1AD2"/>
    <w:rsid w:val="005E246E"/>
    <w:rsid w:val="005E7914"/>
    <w:rsid w:val="005F636A"/>
    <w:rsid w:val="0060118B"/>
    <w:rsid w:val="00602007"/>
    <w:rsid w:val="006052BB"/>
    <w:rsid w:val="00606CAC"/>
    <w:rsid w:val="006103F9"/>
    <w:rsid w:val="00611473"/>
    <w:rsid w:val="00611D12"/>
    <w:rsid w:val="00613463"/>
    <w:rsid w:val="006146E2"/>
    <w:rsid w:val="00614D01"/>
    <w:rsid w:val="006209BF"/>
    <w:rsid w:val="006213CB"/>
    <w:rsid w:val="006220B2"/>
    <w:rsid w:val="0062350B"/>
    <w:rsid w:val="006265CE"/>
    <w:rsid w:val="00627A8D"/>
    <w:rsid w:val="00632B50"/>
    <w:rsid w:val="006331B8"/>
    <w:rsid w:val="0063370C"/>
    <w:rsid w:val="00636A4E"/>
    <w:rsid w:val="00637537"/>
    <w:rsid w:val="006403CD"/>
    <w:rsid w:val="00641A2B"/>
    <w:rsid w:val="00653039"/>
    <w:rsid w:val="0065396B"/>
    <w:rsid w:val="00654CCD"/>
    <w:rsid w:val="006628E2"/>
    <w:rsid w:val="006642AB"/>
    <w:rsid w:val="006715C7"/>
    <w:rsid w:val="00674774"/>
    <w:rsid w:val="00674FD1"/>
    <w:rsid w:val="00676C8F"/>
    <w:rsid w:val="00680E30"/>
    <w:rsid w:val="00682E4D"/>
    <w:rsid w:val="00683C5F"/>
    <w:rsid w:val="006859E5"/>
    <w:rsid w:val="006879AD"/>
    <w:rsid w:val="006933BA"/>
    <w:rsid w:val="0069458B"/>
    <w:rsid w:val="00694F09"/>
    <w:rsid w:val="00696191"/>
    <w:rsid w:val="006A0F96"/>
    <w:rsid w:val="006A1294"/>
    <w:rsid w:val="006A61A6"/>
    <w:rsid w:val="006A720B"/>
    <w:rsid w:val="006B38D2"/>
    <w:rsid w:val="006B74ED"/>
    <w:rsid w:val="006C0C42"/>
    <w:rsid w:val="006C1CCF"/>
    <w:rsid w:val="006C514B"/>
    <w:rsid w:val="006D15C7"/>
    <w:rsid w:val="006D3E78"/>
    <w:rsid w:val="006D6188"/>
    <w:rsid w:val="006D76B5"/>
    <w:rsid w:val="006E011A"/>
    <w:rsid w:val="006E0EB3"/>
    <w:rsid w:val="006E10E8"/>
    <w:rsid w:val="006E29CF"/>
    <w:rsid w:val="006E2D6E"/>
    <w:rsid w:val="006E3092"/>
    <w:rsid w:val="006E4205"/>
    <w:rsid w:val="006E5A20"/>
    <w:rsid w:val="006E7A38"/>
    <w:rsid w:val="006F0DB8"/>
    <w:rsid w:val="006F3C81"/>
    <w:rsid w:val="006F69EB"/>
    <w:rsid w:val="006F7302"/>
    <w:rsid w:val="00704140"/>
    <w:rsid w:val="00704672"/>
    <w:rsid w:val="00714AFB"/>
    <w:rsid w:val="0071669E"/>
    <w:rsid w:val="00716871"/>
    <w:rsid w:val="00717326"/>
    <w:rsid w:val="00717949"/>
    <w:rsid w:val="00720BBF"/>
    <w:rsid w:val="00721BC5"/>
    <w:rsid w:val="007249A9"/>
    <w:rsid w:val="00727FAE"/>
    <w:rsid w:val="0073098B"/>
    <w:rsid w:val="00730D27"/>
    <w:rsid w:val="00740489"/>
    <w:rsid w:val="007409D3"/>
    <w:rsid w:val="0074375F"/>
    <w:rsid w:val="007444AA"/>
    <w:rsid w:val="00745EFF"/>
    <w:rsid w:val="007464FD"/>
    <w:rsid w:val="00750B6C"/>
    <w:rsid w:val="00752C44"/>
    <w:rsid w:val="00753F08"/>
    <w:rsid w:val="00760AAD"/>
    <w:rsid w:val="00761471"/>
    <w:rsid w:val="007617B5"/>
    <w:rsid w:val="00763448"/>
    <w:rsid w:val="00765593"/>
    <w:rsid w:val="00765736"/>
    <w:rsid w:val="00765B67"/>
    <w:rsid w:val="007679F1"/>
    <w:rsid w:val="007711EC"/>
    <w:rsid w:val="00774C60"/>
    <w:rsid w:val="007766C8"/>
    <w:rsid w:val="00780D0A"/>
    <w:rsid w:val="00781184"/>
    <w:rsid w:val="007859F6"/>
    <w:rsid w:val="00792669"/>
    <w:rsid w:val="007928C3"/>
    <w:rsid w:val="0079345B"/>
    <w:rsid w:val="007939F5"/>
    <w:rsid w:val="00796A41"/>
    <w:rsid w:val="007A4324"/>
    <w:rsid w:val="007A631D"/>
    <w:rsid w:val="007B19BC"/>
    <w:rsid w:val="007B1B70"/>
    <w:rsid w:val="007B6D3B"/>
    <w:rsid w:val="007B7D16"/>
    <w:rsid w:val="007C1307"/>
    <w:rsid w:val="007C38F5"/>
    <w:rsid w:val="007C4FD5"/>
    <w:rsid w:val="007C5A44"/>
    <w:rsid w:val="007D2AEA"/>
    <w:rsid w:val="007D3260"/>
    <w:rsid w:val="007E25C5"/>
    <w:rsid w:val="007E38F7"/>
    <w:rsid w:val="007E5888"/>
    <w:rsid w:val="007E5A9E"/>
    <w:rsid w:val="007F3A95"/>
    <w:rsid w:val="007F3CEB"/>
    <w:rsid w:val="007F47FB"/>
    <w:rsid w:val="007F7162"/>
    <w:rsid w:val="007F7419"/>
    <w:rsid w:val="00801007"/>
    <w:rsid w:val="00802FF8"/>
    <w:rsid w:val="0080425D"/>
    <w:rsid w:val="00805A86"/>
    <w:rsid w:val="00806E79"/>
    <w:rsid w:val="00807F41"/>
    <w:rsid w:val="00814601"/>
    <w:rsid w:val="00816C22"/>
    <w:rsid w:val="00817AAD"/>
    <w:rsid w:val="00817C55"/>
    <w:rsid w:val="00820E54"/>
    <w:rsid w:val="008240F3"/>
    <w:rsid w:val="0082574B"/>
    <w:rsid w:val="008272AA"/>
    <w:rsid w:val="008306F0"/>
    <w:rsid w:val="008320F4"/>
    <w:rsid w:val="00833058"/>
    <w:rsid w:val="008332EC"/>
    <w:rsid w:val="008346E4"/>
    <w:rsid w:val="00836710"/>
    <w:rsid w:val="00836B0E"/>
    <w:rsid w:val="00837834"/>
    <w:rsid w:val="00843014"/>
    <w:rsid w:val="0084396E"/>
    <w:rsid w:val="008441D6"/>
    <w:rsid w:val="008519C3"/>
    <w:rsid w:val="008550CD"/>
    <w:rsid w:val="008560B8"/>
    <w:rsid w:val="00856362"/>
    <w:rsid w:val="00856DD7"/>
    <w:rsid w:val="00861DA4"/>
    <w:rsid w:val="008620B8"/>
    <w:rsid w:val="00864545"/>
    <w:rsid w:val="00872DED"/>
    <w:rsid w:val="00873AE7"/>
    <w:rsid w:val="008747E5"/>
    <w:rsid w:val="00876D7E"/>
    <w:rsid w:val="008817FE"/>
    <w:rsid w:val="00884807"/>
    <w:rsid w:val="00886ECF"/>
    <w:rsid w:val="00886EDD"/>
    <w:rsid w:val="00893B5A"/>
    <w:rsid w:val="00895564"/>
    <w:rsid w:val="00897790"/>
    <w:rsid w:val="008A1C20"/>
    <w:rsid w:val="008A33A7"/>
    <w:rsid w:val="008B1B75"/>
    <w:rsid w:val="008B4B7F"/>
    <w:rsid w:val="008C00FC"/>
    <w:rsid w:val="008C0F99"/>
    <w:rsid w:val="008C4D83"/>
    <w:rsid w:val="008D02A9"/>
    <w:rsid w:val="008D0738"/>
    <w:rsid w:val="008D0B95"/>
    <w:rsid w:val="008D1BB7"/>
    <w:rsid w:val="008D3B7F"/>
    <w:rsid w:val="008D5D43"/>
    <w:rsid w:val="008D718F"/>
    <w:rsid w:val="008E17A5"/>
    <w:rsid w:val="008E1875"/>
    <w:rsid w:val="008E3C3D"/>
    <w:rsid w:val="008E5E33"/>
    <w:rsid w:val="008E6FEE"/>
    <w:rsid w:val="008E70D4"/>
    <w:rsid w:val="008F2B8D"/>
    <w:rsid w:val="008F44C3"/>
    <w:rsid w:val="008F5B84"/>
    <w:rsid w:val="008F6909"/>
    <w:rsid w:val="0090187F"/>
    <w:rsid w:val="0090270D"/>
    <w:rsid w:val="009071C8"/>
    <w:rsid w:val="009133A0"/>
    <w:rsid w:val="009136F1"/>
    <w:rsid w:val="0091388E"/>
    <w:rsid w:val="00914136"/>
    <w:rsid w:val="00921435"/>
    <w:rsid w:val="00921697"/>
    <w:rsid w:val="00927F9A"/>
    <w:rsid w:val="009315D8"/>
    <w:rsid w:val="009333EB"/>
    <w:rsid w:val="009355A6"/>
    <w:rsid w:val="00936109"/>
    <w:rsid w:val="009372A9"/>
    <w:rsid w:val="00940D8C"/>
    <w:rsid w:val="00941022"/>
    <w:rsid w:val="00942D37"/>
    <w:rsid w:val="00946BAB"/>
    <w:rsid w:val="00947569"/>
    <w:rsid w:val="0095206A"/>
    <w:rsid w:val="00954D09"/>
    <w:rsid w:val="009559E4"/>
    <w:rsid w:val="009576D0"/>
    <w:rsid w:val="00957CDB"/>
    <w:rsid w:val="0096751D"/>
    <w:rsid w:val="009713FE"/>
    <w:rsid w:val="0097156C"/>
    <w:rsid w:val="00980A0D"/>
    <w:rsid w:val="00981B07"/>
    <w:rsid w:val="0098562B"/>
    <w:rsid w:val="009865E2"/>
    <w:rsid w:val="0099016E"/>
    <w:rsid w:val="00995108"/>
    <w:rsid w:val="0099684F"/>
    <w:rsid w:val="009A017C"/>
    <w:rsid w:val="009A4FB1"/>
    <w:rsid w:val="009A5395"/>
    <w:rsid w:val="009A7959"/>
    <w:rsid w:val="009B5B79"/>
    <w:rsid w:val="009C4355"/>
    <w:rsid w:val="009C74D2"/>
    <w:rsid w:val="009D0572"/>
    <w:rsid w:val="009D0868"/>
    <w:rsid w:val="009D177E"/>
    <w:rsid w:val="009D1FAC"/>
    <w:rsid w:val="009D5437"/>
    <w:rsid w:val="009D6349"/>
    <w:rsid w:val="009E1BC9"/>
    <w:rsid w:val="009E3BC0"/>
    <w:rsid w:val="009E4EF4"/>
    <w:rsid w:val="009F4616"/>
    <w:rsid w:val="009F57BD"/>
    <w:rsid w:val="00A06A60"/>
    <w:rsid w:val="00A070A9"/>
    <w:rsid w:val="00A10D03"/>
    <w:rsid w:val="00A1711B"/>
    <w:rsid w:val="00A353FF"/>
    <w:rsid w:val="00A37FCD"/>
    <w:rsid w:val="00A435BF"/>
    <w:rsid w:val="00A4572B"/>
    <w:rsid w:val="00A45970"/>
    <w:rsid w:val="00A467C4"/>
    <w:rsid w:val="00A50AEC"/>
    <w:rsid w:val="00A52DA8"/>
    <w:rsid w:val="00A53CAB"/>
    <w:rsid w:val="00A573B3"/>
    <w:rsid w:val="00A60E39"/>
    <w:rsid w:val="00A60ECA"/>
    <w:rsid w:val="00A616DD"/>
    <w:rsid w:val="00A64807"/>
    <w:rsid w:val="00A70CD9"/>
    <w:rsid w:val="00A75A93"/>
    <w:rsid w:val="00A82DCD"/>
    <w:rsid w:val="00A87D03"/>
    <w:rsid w:val="00A909B2"/>
    <w:rsid w:val="00A938A3"/>
    <w:rsid w:val="00A941A3"/>
    <w:rsid w:val="00A94300"/>
    <w:rsid w:val="00A960EA"/>
    <w:rsid w:val="00AA04BD"/>
    <w:rsid w:val="00AA25BA"/>
    <w:rsid w:val="00AA2E58"/>
    <w:rsid w:val="00AA3AE9"/>
    <w:rsid w:val="00AA77F5"/>
    <w:rsid w:val="00AB2A6F"/>
    <w:rsid w:val="00AB5B98"/>
    <w:rsid w:val="00AB5D80"/>
    <w:rsid w:val="00AC108C"/>
    <w:rsid w:val="00AC158B"/>
    <w:rsid w:val="00AD2007"/>
    <w:rsid w:val="00AD6632"/>
    <w:rsid w:val="00AE1D61"/>
    <w:rsid w:val="00AE387E"/>
    <w:rsid w:val="00AE5218"/>
    <w:rsid w:val="00AE66E9"/>
    <w:rsid w:val="00AE70D1"/>
    <w:rsid w:val="00AF6DE6"/>
    <w:rsid w:val="00B019B8"/>
    <w:rsid w:val="00B07721"/>
    <w:rsid w:val="00B07A87"/>
    <w:rsid w:val="00B11701"/>
    <w:rsid w:val="00B12978"/>
    <w:rsid w:val="00B22020"/>
    <w:rsid w:val="00B22382"/>
    <w:rsid w:val="00B23816"/>
    <w:rsid w:val="00B256B0"/>
    <w:rsid w:val="00B342C5"/>
    <w:rsid w:val="00B37CEF"/>
    <w:rsid w:val="00B40382"/>
    <w:rsid w:val="00B416A7"/>
    <w:rsid w:val="00B43CCC"/>
    <w:rsid w:val="00B459B8"/>
    <w:rsid w:val="00B45FCE"/>
    <w:rsid w:val="00B4767D"/>
    <w:rsid w:val="00B47DD9"/>
    <w:rsid w:val="00B52834"/>
    <w:rsid w:val="00B5315E"/>
    <w:rsid w:val="00B571A7"/>
    <w:rsid w:val="00B5799D"/>
    <w:rsid w:val="00B6468C"/>
    <w:rsid w:val="00B672E1"/>
    <w:rsid w:val="00B73EAB"/>
    <w:rsid w:val="00B767AC"/>
    <w:rsid w:val="00B80538"/>
    <w:rsid w:val="00B847DB"/>
    <w:rsid w:val="00B85023"/>
    <w:rsid w:val="00B8559C"/>
    <w:rsid w:val="00B85D24"/>
    <w:rsid w:val="00B87CB9"/>
    <w:rsid w:val="00B945D3"/>
    <w:rsid w:val="00B94B5C"/>
    <w:rsid w:val="00B958CB"/>
    <w:rsid w:val="00BA05D5"/>
    <w:rsid w:val="00BA0C28"/>
    <w:rsid w:val="00BA1147"/>
    <w:rsid w:val="00BA270A"/>
    <w:rsid w:val="00BA3C6B"/>
    <w:rsid w:val="00BA5B67"/>
    <w:rsid w:val="00BA6FD7"/>
    <w:rsid w:val="00BB0E41"/>
    <w:rsid w:val="00BB3532"/>
    <w:rsid w:val="00BB40D4"/>
    <w:rsid w:val="00BB50A9"/>
    <w:rsid w:val="00BB7737"/>
    <w:rsid w:val="00BC1D34"/>
    <w:rsid w:val="00BC3BC8"/>
    <w:rsid w:val="00BC6FAF"/>
    <w:rsid w:val="00BD0671"/>
    <w:rsid w:val="00BD1E6B"/>
    <w:rsid w:val="00BD6311"/>
    <w:rsid w:val="00BD70FC"/>
    <w:rsid w:val="00BD7B55"/>
    <w:rsid w:val="00BE2274"/>
    <w:rsid w:val="00BE2D78"/>
    <w:rsid w:val="00BE5C0D"/>
    <w:rsid w:val="00BE7E4C"/>
    <w:rsid w:val="00BF4EDA"/>
    <w:rsid w:val="00BF4F98"/>
    <w:rsid w:val="00BF5382"/>
    <w:rsid w:val="00BF58C1"/>
    <w:rsid w:val="00C12415"/>
    <w:rsid w:val="00C12BBC"/>
    <w:rsid w:val="00C1442C"/>
    <w:rsid w:val="00C15CEA"/>
    <w:rsid w:val="00C16A94"/>
    <w:rsid w:val="00C226F6"/>
    <w:rsid w:val="00C22824"/>
    <w:rsid w:val="00C23A33"/>
    <w:rsid w:val="00C24B39"/>
    <w:rsid w:val="00C25038"/>
    <w:rsid w:val="00C25DF1"/>
    <w:rsid w:val="00C26804"/>
    <w:rsid w:val="00C269AC"/>
    <w:rsid w:val="00C2726F"/>
    <w:rsid w:val="00C32358"/>
    <w:rsid w:val="00C356D2"/>
    <w:rsid w:val="00C35708"/>
    <w:rsid w:val="00C36C94"/>
    <w:rsid w:val="00C402C9"/>
    <w:rsid w:val="00C41110"/>
    <w:rsid w:val="00C4338F"/>
    <w:rsid w:val="00C451B2"/>
    <w:rsid w:val="00C467BE"/>
    <w:rsid w:val="00C51F83"/>
    <w:rsid w:val="00C53235"/>
    <w:rsid w:val="00C535BF"/>
    <w:rsid w:val="00C5594F"/>
    <w:rsid w:val="00C568A1"/>
    <w:rsid w:val="00C658E7"/>
    <w:rsid w:val="00C67399"/>
    <w:rsid w:val="00C70C25"/>
    <w:rsid w:val="00C71920"/>
    <w:rsid w:val="00C740B2"/>
    <w:rsid w:val="00C77A8A"/>
    <w:rsid w:val="00C807F6"/>
    <w:rsid w:val="00C80F15"/>
    <w:rsid w:val="00C81BA2"/>
    <w:rsid w:val="00C85C28"/>
    <w:rsid w:val="00C85F7C"/>
    <w:rsid w:val="00C87AD4"/>
    <w:rsid w:val="00C90130"/>
    <w:rsid w:val="00C91FA9"/>
    <w:rsid w:val="00C930AD"/>
    <w:rsid w:val="00C93C29"/>
    <w:rsid w:val="00C948F4"/>
    <w:rsid w:val="00C94B13"/>
    <w:rsid w:val="00CA3913"/>
    <w:rsid w:val="00CA3E2C"/>
    <w:rsid w:val="00CA6D68"/>
    <w:rsid w:val="00CB343C"/>
    <w:rsid w:val="00CB6280"/>
    <w:rsid w:val="00CB7179"/>
    <w:rsid w:val="00CD5108"/>
    <w:rsid w:val="00CE31C9"/>
    <w:rsid w:val="00CF14D4"/>
    <w:rsid w:val="00CF7884"/>
    <w:rsid w:val="00D03DE0"/>
    <w:rsid w:val="00D04056"/>
    <w:rsid w:val="00D1104B"/>
    <w:rsid w:val="00D12126"/>
    <w:rsid w:val="00D12C80"/>
    <w:rsid w:val="00D20B47"/>
    <w:rsid w:val="00D23D15"/>
    <w:rsid w:val="00D32E77"/>
    <w:rsid w:val="00D3618C"/>
    <w:rsid w:val="00D46D29"/>
    <w:rsid w:val="00D51373"/>
    <w:rsid w:val="00D535C5"/>
    <w:rsid w:val="00D5555A"/>
    <w:rsid w:val="00D55F7B"/>
    <w:rsid w:val="00D648E2"/>
    <w:rsid w:val="00D653BC"/>
    <w:rsid w:val="00D70334"/>
    <w:rsid w:val="00D705D8"/>
    <w:rsid w:val="00D7284C"/>
    <w:rsid w:val="00D775EE"/>
    <w:rsid w:val="00D81696"/>
    <w:rsid w:val="00D8293A"/>
    <w:rsid w:val="00D92841"/>
    <w:rsid w:val="00DA16F1"/>
    <w:rsid w:val="00DA3E31"/>
    <w:rsid w:val="00DA618F"/>
    <w:rsid w:val="00DB1A73"/>
    <w:rsid w:val="00DB70EB"/>
    <w:rsid w:val="00DB72DA"/>
    <w:rsid w:val="00DC1320"/>
    <w:rsid w:val="00DC1AAC"/>
    <w:rsid w:val="00DC284E"/>
    <w:rsid w:val="00DC503F"/>
    <w:rsid w:val="00DD1D36"/>
    <w:rsid w:val="00DD2224"/>
    <w:rsid w:val="00DD28D9"/>
    <w:rsid w:val="00DD2B21"/>
    <w:rsid w:val="00DD536E"/>
    <w:rsid w:val="00DD6834"/>
    <w:rsid w:val="00DE1E3A"/>
    <w:rsid w:val="00DE253B"/>
    <w:rsid w:val="00DE2693"/>
    <w:rsid w:val="00DE2DB5"/>
    <w:rsid w:val="00DF1BAF"/>
    <w:rsid w:val="00DF4D9B"/>
    <w:rsid w:val="00DF763C"/>
    <w:rsid w:val="00E03C27"/>
    <w:rsid w:val="00E0587C"/>
    <w:rsid w:val="00E14959"/>
    <w:rsid w:val="00E226FD"/>
    <w:rsid w:val="00E24DC6"/>
    <w:rsid w:val="00E307AE"/>
    <w:rsid w:val="00E334C1"/>
    <w:rsid w:val="00E35168"/>
    <w:rsid w:val="00E37C4F"/>
    <w:rsid w:val="00E41CB4"/>
    <w:rsid w:val="00E41F1F"/>
    <w:rsid w:val="00E42DC6"/>
    <w:rsid w:val="00E50267"/>
    <w:rsid w:val="00E564C8"/>
    <w:rsid w:val="00E57215"/>
    <w:rsid w:val="00E61CA2"/>
    <w:rsid w:val="00E62F36"/>
    <w:rsid w:val="00E65975"/>
    <w:rsid w:val="00E66497"/>
    <w:rsid w:val="00E74F1A"/>
    <w:rsid w:val="00E75A1E"/>
    <w:rsid w:val="00E86992"/>
    <w:rsid w:val="00E8708F"/>
    <w:rsid w:val="00E90A45"/>
    <w:rsid w:val="00E91353"/>
    <w:rsid w:val="00E95950"/>
    <w:rsid w:val="00EA14C1"/>
    <w:rsid w:val="00EA78DE"/>
    <w:rsid w:val="00EB0D1F"/>
    <w:rsid w:val="00EB5EEB"/>
    <w:rsid w:val="00EC263E"/>
    <w:rsid w:val="00EC4445"/>
    <w:rsid w:val="00EC5D53"/>
    <w:rsid w:val="00EC604A"/>
    <w:rsid w:val="00ED0611"/>
    <w:rsid w:val="00ED0EE1"/>
    <w:rsid w:val="00ED1DF6"/>
    <w:rsid w:val="00ED55DB"/>
    <w:rsid w:val="00ED6BCE"/>
    <w:rsid w:val="00ED7D2F"/>
    <w:rsid w:val="00EE0D0D"/>
    <w:rsid w:val="00EE624B"/>
    <w:rsid w:val="00EF4F45"/>
    <w:rsid w:val="00F0033F"/>
    <w:rsid w:val="00F01C5D"/>
    <w:rsid w:val="00F03945"/>
    <w:rsid w:val="00F03C10"/>
    <w:rsid w:val="00F05E20"/>
    <w:rsid w:val="00F0676D"/>
    <w:rsid w:val="00F101E0"/>
    <w:rsid w:val="00F11137"/>
    <w:rsid w:val="00F14215"/>
    <w:rsid w:val="00F252E7"/>
    <w:rsid w:val="00F269F4"/>
    <w:rsid w:val="00F311A3"/>
    <w:rsid w:val="00F35CA0"/>
    <w:rsid w:val="00F36075"/>
    <w:rsid w:val="00F47D73"/>
    <w:rsid w:val="00F50138"/>
    <w:rsid w:val="00F52549"/>
    <w:rsid w:val="00F53668"/>
    <w:rsid w:val="00F54391"/>
    <w:rsid w:val="00F5470B"/>
    <w:rsid w:val="00F60477"/>
    <w:rsid w:val="00F609DA"/>
    <w:rsid w:val="00F63E59"/>
    <w:rsid w:val="00F65C08"/>
    <w:rsid w:val="00F660F1"/>
    <w:rsid w:val="00F662CD"/>
    <w:rsid w:val="00F7053E"/>
    <w:rsid w:val="00F70C21"/>
    <w:rsid w:val="00F725E9"/>
    <w:rsid w:val="00F729A9"/>
    <w:rsid w:val="00F73715"/>
    <w:rsid w:val="00F7448F"/>
    <w:rsid w:val="00F80E28"/>
    <w:rsid w:val="00F813D3"/>
    <w:rsid w:val="00F82C96"/>
    <w:rsid w:val="00F831B5"/>
    <w:rsid w:val="00F83558"/>
    <w:rsid w:val="00F849B6"/>
    <w:rsid w:val="00F90FB8"/>
    <w:rsid w:val="00F936D7"/>
    <w:rsid w:val="00F93C8B"/>
    <w:rsid w:val="00F956B9"/>
    <w:rsid w:val="00F9751C"/>
    <w:rsid w:val="00FA0E02"/>
    <w:rsid w:val="00FB492B"/>
    <w:rsid w:val="00FC4AB8"/>
    <w:rsid w:val="00FC6A4C"/>
    <w:rsid w:val="00FC6BB6"/>
    <w:rsid w:val="00FD013F"/>
    <w:rsid w:val="00FD0443"/>
    <w:rsid w:val="00FD4B03"/>
    <w:rsid w:val="00FD6289"/>
    <w:rsid w:val="00FD64BB"/>
    <w:rsid w:val="00FD7609"/>
    <w:rsid w:val="00FD79A8"/>
    <w:rsid w:val="00FE1D11"/>
    <w:rsid w:val="00FE206F"/>
    <w:rsid w:val="00FE27C0"/>
    <w:rsid w:val="00FE5D10"/>
    <w:rsid w:val="00FF1E78"/>
    <w:rsid w:val="00FF3107"/>
    <w:rsid w:val="00FF3D1C"/>
    <w:rsid w:val="00FF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9930AB"/>
  <w15:chartTrackingRefBased/>
  <w15:docId w15:val="{D98DF0CD-0797-4660-A291-11BB72F7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id-ID"/>
    </w:rPr>
  </w:style>
  <w:style w:type="paragraph" w:styleId="Judul1">
    <w:name w:val="heading 1"/>
    <w:basedOn w:val="Normal"/>
    <w:next w:val="Normal"/>
    <w:link w:val="Judul1KAR"/>
    <w:uiPriority w:val="9"/>
    <w:qFormat/>
    <w:rsid w:val="001358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1358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6235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EB0D1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next w:val="Normal"/>
    <w:link w:val="JudulKAR"/>
    <w:uiPriority w:val="10"/>
    <w:qFormat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center"/>
    </w:pPr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KAR">
    <w:name w:val="Judul KAR"/>
    <w:basedOn w:val="FontParagrafDefault"/>
    <w:link w:val="Judul"/>
    <w:uiPriority w:val="10"/>
    <w:rsid w:val="00AB5D80"/>
    <w:rPr>
      <w:rFonts w:ascii="Times New Roman" w:eastAsia="Arial Unicode MS" w:hAnsi="Times New Roman" w:cs="Arial Unicode MS"/>
      <w:b/>
      <w:bCs/>
      <w:color w:val="000000"/>
      <w:spacing w:val="-10"/>
      <w:kern w:val="28"/>
      <w:sz w:val="32"/>
      <w:szCs w:val="3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sid w:val="00AB5D80"/>
    <w:pPr>
      <w:pBdr>
        <w:top w:val="nil"/>
        <w:left w:val="nil"/>
        <w:bottom w:val="nil"/>
        <w:right w:val="nil"/>
        <w:between w:val="nil"/>
        <w:bar w:val="nil"/>
      </w:pBdr>
      <w:spacing w:after="0" w:line="48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Judul1KAR">
    <w:name w:val="Judul 1 KAR"/>
    <w:basedOn w:val="FontParagrafDefault"/>
    <w:link w:val="Judul1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il"/>
    </w:rPr>
  </w:style>
  <w:style w:type="character" w:customStyle="1" w:styleId="Judul2KAR">
    <w:name w:val="Judul 2 KAR"/>
    <w:basedOn w:val="FontParagrafDefault"/>
    <w:link w:val="Judul2"/>
    <w:uiPriority w:val="9"/>
    <w:rsid w:val="001358B8"/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il"/>
    </w:rPr>
  </w:style>
  <w:style w:type="paragraph" w:styleId="DaftarParagraf">
    <w:name w:val="List Paragraph"/>
    <w:basedOn w:val="Normal"/>
    <w:uiPriority w:val="34"/>
    <w:qFormat/>
    <w:rsid w:val="002B0787"/>
    <w:pPr>
      <w:ind w:left="720"/>
      <w:contextualSpacing/>
    </w:pPr>
  </w:style>
  <w:style w:type="character" w:customStyle="1" w:styleId="Judul3KAR">
    <w:name w:val="Judul 3 KAR"/>
    <w:basedOn w:val="FontParagrafDefault"/>
    <w:link w:val="Judul3"/>
    <w:uiPriority w:val="9"/>
    <w:rsid w:val="0062350B"/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</w:rPr>
  </w:style>
  <w:style w:type="table" w:styleId="KisiTabel">
    <w:name w:val="Table Grid"/>
    <w:basedOn w:val="TabelNormal"/>
    <w:uiPriority w:val="39"/>
    <w:qFormat/>
    <w:rsid w:val="00937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0963A5"/>
    <w:rPr>
      <w:color w:val="0563C1" w:themeColor="hyperlink"/>
      <w:u w:val="single"/>
    </w:rPr>
  </w:style>
  <w:style w:type="paragraph" w:styleId="JudulTOC">
    <w:name w:val="TOC Heading"/>
    <w:basedOn w:val="Judul1"/>
    <w:next w:val="Normal"/>
    <w:uiPriority w:val="39"/>
    <w:unhideWhenUsed/>
    <w:qFormat/>
    <w:rsid w:val="002073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AB2A6F"/>
    <w:pPr>
      <w:tabs>
        <w:tab w:val="right" w:leader="dot" w:pos="7927"/>
      </w:tabs>
      <w:spacing w:after="10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73E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073E4"/>
    <w:pPr>
      <w:spacing w:after="100"/>
      <w:ind w:left="480"/>
    </w:pPr>
  </w:style>
  <w:style w:type="paragraph" w:styleId="Header">
    <w:name w:val="header"/>
    <w:basedOn w:val="Normal"/>
    <w:link w:val="Head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KAR"/>
    <w:uiPriority w:val="99"/>
    <w:unhideWhenUsed/>
    <w:rsid w:val="002073E4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2073E4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Bibliografi">
    <w:name w:val="Bibliography"/>
    <w:basedOn w:val="Normal"/>
    <w:next w:val="Normal"/>
    <w:uiPriority w:val="37"/>
    <w:unhideWhenUsed/>
    <w:rsid w:val="00091A36"/>
  </w:style>
  <w:style w:type="paragraph" w:styleId="TeksBalon">
    <w:name w:val="Balloon Text"/>
    <w:basedOn w:val="Normal"/>
    <w:link w:val="TeksBalonKAR"/>
    <w:uiPriority w:val="99"/>
    <w:semiHidden/>
    <w:unhideWhenUsed/>
    <w:rsid w:val="000F2E83"/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0F2E83"/>
    <w:rPr>
      <w:rFonts w:ascii="Segoe UI" w:eastAsia="Arial Unicode MS" w:hAnsi="Segoe UI" w:cs="Segoe UI"/>
      <w:sz w:val="18"/>
      <w:szCs w:val="18"/>
      <w:bdr w:val="nil"/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6859E5"/>
    <w:rPr>
      <w:color w:val="954F72" w:themeColor="followedHyperlink"/>
      <w:u w:val="single"/>
    </w:rPr>
  </w:style>
  <w:style w:type="paragraph" w:styleId="Keterangan">
    <w:name w:val="caption"/>
    <w:basedOn w:val="Normal"/>
    <w:next w:val="Normal"/>
    <w:uiPriority w:val="35"/>
    <w:unhideWhenUsed/>
    <w:qFormat/>
    <w:rsid w:val="00341D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firstLine="720"/>
      <w:jc w:val="both"/>
    </w:pPr>
    <w:rPr>
      <w:rFonts w:eastAsiaTheme="minorHAnsi" w:cstheme="minorBidi"/>
      <w:i/>
      <w:iCs/>
      <w:color w:val="44546A" w:themeColor="text2"/>
      <w:sz w:val="18"/>
      <w:szCs w:val="18"/>
      <w:bdr w:val="none" w:sz="0" w:space="0" w:color="auto"/>
      <w:lang w:val="en-ID"/>
    </w:rPr>
  </w:style>
  <w:style w:type="character" w:styleId="NomorBaris">
    <w:name w:val="line number"/>
    <w:basedOn w:val="FontParagrafDefault"/>
    <w:uiPriority w:val="99"/>
    <w:semiHidden/>
    <w:unhideWhenUsed/>
    <w:rsid w:val="00B22382"/>
  </w:style>
  <w:style w:type="character" w:styleId="KodeHTML">
    <w:name w:val="HTML Code"/>
    <w:basedOn w:val="FontParagrafDefault"/>
    <w:uiPriority w:val="99"/>
    <w:semiHidden/>
    <w:unhideWhenUsed/>
    <w:rsid w:val="00D70334"/>
    <w:rPr>
      <w:rFonts w:ascii="Courier New" w:eastAsia="Times New Roman" w:hAnsi="Courier New" w:cs="Courier New"/>
      <w:sz w:val="20"/>
      <w:szCs w:val="20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EB0D1F"/>
    <w:rPr>
      <w:rFonts w:asciiTheme="majorHAnsi" w:eastAsiaTheme="majorEastAsia" w:hAnsiTheme="majorHAnsi" w:cstheme="majorBidi"/>
      <w:color w:val="2E74B5" w:themeColor="accent1" w:themeShade="BF"/>
      <w:sz w:val="24"/>
      <w:szCs w:val="24"/>
      <w:bdr w:val="nil"/>
      <w:lang w:val="id-ID"/>
    </w:rPr>
  </w:style>
  <w:style w:type="paragraph" w:customStyle="1" w:styleId="Standard">
    <w:name w:val="Standard"/>
    <w:qFormat/>
    <w:rsid w:val="001A6F75"/>
    <w:pPr>
      <w:suppressAutoHyphens/>
      <w:spacing w:after="0" w:line="240" w:lineRule="auto"/>
      <w:textAlignment w:val="baseline"/>
    </w:pPr>
    <w:rPr>
      <w:rFonts w:ascii="Times New Roman" w:eastAsia="Arial" w:hAnsi="Times New Roman" w:cs="Droid Sans Devanagari"/>
      <w:kern w:val="2"/>
      <w:sz w:val="24"/>
      <w:szCs w:val="24"/>
      <w:lang w:val="id-ID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0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l17</b:Tag>
    <b:SourceType>JournalArticle</b:SourceType>
    <b:Guid>{E58B01EB-90E0-4BF0-8679-B40A2EFC49C2}</b:Guid>
    <b:Author>
      <b:Author>
        <b:NameList>
          <b:Person>
            <b:Last>Segara</b:Last>
            <b:First>Roly</b:First>
          </b:Person>
          <b:Person>
            <b:Last>Subari</b:Last>
          </b:Person>
        </b:NameList>
      </b:Author>
    </b:Author>
    <b:Title>Sistem Pemantauan Lokasi Anak Menggunakan Metode Geofencing Pada Platform Android</b:Title>
    <b:JournalName>TEKNOLOGI &amp; MANAJEMEN INFORMATIKA</b:JournalName>
    <b:Year>2017</b:Year>
    <b:Pages>72-85</b:Pages>
    <b:LCID>en-ID</b:LCID>
    <b:RefOrder>1</b:RefOrder>
  </b:Source>
  <b:Source>
    <b:Tag>Mus18</b:Tag>
    <b:SourceType>JournalArticle</b:SourceType>
    <b:Guid>{82879A6D-BA72-447A-AFF6-209A8130D778}</b:Guid>
    <b:Author>
      <b:Author>
        <b:NameList>
          <b:Person>
            <b:Last>Aman</b:Last>
            <b:First>Mustar</b:First>
          </b:Person>
        </b:NameList>
      </b:Author>
    </b:Author>
    <b:Title>Pengembangan Aplikasi History GPS Tracker Berbasis Web Pada Handphone</b:Title>
    <b:JournalName>JURNAL IPSIKOM</b:JournalName>
    <b:Year>2018</b:Year>
    <b:LCID>en-ID</b:LCID>
    <b:Pages>0-13</b:Pages>
    <b:RefOrder>2</b:RefOrder>
  </b:Source>
  <b:Source>
    <b:Tag>Sum18</b:Tag>
    <b:SourceType>JournalArticle</b:SourceType>
    <b:Guid>{370A9B7B-561A-497C-9895-AAB177FE496F}</b:Guid>
    <b:Author>
      <b:Author>
        <b:NameList>
          <b:Person>
            <b:Last>Suminten</b:Last>
          </b:Person>
          <b:Person>
            <b:Last>Sulthon</b:Last>
            <b:First>Besus</b:First>
            <b:Middle>Maula</b:Middle>
          </b:Person>
        </b:NameList>
      </b:Author>
    </b:Author>
    <b:Title>Analisa Sistem Informasi Tracking Sales Operasional Pada PT TAYS Bakers di Pulau Jawa</b:Title>
    <b:JournalName>Seminar Nasional Inovasi dan Tren n (SNIT)</b:JournalName>
    <b:Year>2018</b:Year>
    <b:LCID>en-ID</b:LCID>
    <b:Pages>42-46</b:Pages>
    <b:RefOrder>3</b:RefOrder>
  </b:Source>
  <b:Source>
    <b:Tag>Aji</b:Tag>
    <b:SourceType>JournalArticle</b:SourceType>
    <b:Guid>{16355131-4677-47E1-A92C-CEF25EC1E5AE}</b:Guid>
    <b:LCID>en-ID</b:LCID>
    <b:Author>
      <b:Author>
        <b:NameList>
          <b:Person>
            <b:Last>Permana</b:Last>
            <b:First>Aji</b:First>
          </b:Person>
          <b:Person>
            <b:Last>Rahmadi</b:Last>
            <b:First>Dudi</b:First>
          </b:Person>
        </b:NameList>
      </b:Author>
    </b:Author>
    <b:Title>Rancang Bangun Sistem Pemantauan Lokasi Marketing Menggunakan Perangkat GPS (Studi Kasus: PD. BPRS Gotong Royong Subang)</b:Title>
    <b:JournalName>Jurnal Cloud Information</b:JournalName>
    <b:Pages>10-14</b:Pages>
    <b:Year>2017</b:Year>
    <b:RefOrder>4</b:RefOrder>
  </b:Source>
  <b:Source>
    <b:Tag>Rom19</b:Tag>
    <b:SourceType>JournalArticle</b:SourceType>
    <b:Guid>{53D834E2-B35E-4CAB-8E99-68FA04341BFF}</b:Guid>
    <b:Author>
      <b:Author>
        <b:NameList>
          <b:Person>
            <b:Last>Romzi</b:Last>
          </b:Person>
          <b:Person>
            <b:Last>Bagye</b:Last>
            <b:First>Wire</b:First>
          </b:Person>
          <b:Person>
            <b:Last>Tantoni</b:Last>
            <b:First>Ahmad</b:First>
          </b:Person>
          <b:Person>
            <b:Last>Fahmi</b:Last>
            <b:First>Hairul</b:First>
          </b:Person>
        </b:NameList>
      </b:Author>
    </b:Author>
    <b:Title>Monitoring Kinerja Pegawai Bidang Lalu Lintas Dinas Perhubungan Kabupaten Lombok Tengah Berbasis Android</b:Title>
    <b:JournalName>Jurnal Informatika &amp; Rekayasa Elektronika</b:JournalName>
    <b:Year>2019</b:Year>
    <b:Pages>46-51</b:Pages>
    <b:LCID>en-ID</b:LCID>
    <b:RefOrder>5</b:RefOrder>
  </b:Source>
  <b:Source>
    <b:Tag>Bun04</b:Tag>
    <b:SourceType>Book</b:SourceType>
    <b:Guid>{75A7D44A-21A2-4E12-A086-3263E2EE34C7}</b:Guid>
    <b:LCID>en-ID</b:LCID>
    <b:Author>
      <b:Author>
        <b:NameList>
          <b:Person>
            <b:Last>Nugroho</b:Last>
            <b:First>Bunafit</b:First>
          </b:Person>
        </b:NameList>
      </b:Author>
    </b:Author>
    <b:Title>PHP &amp; MySQL Dengan Editor Dreamweaver MX</b:Title>
    <b:Year>2004</b:Year>
    <b:City>Yogyakarta</b:City>
    <b:Publisher>Andi</b:Publisher>
    <b:RefOrder>6</b:RefOrder>
  </b:Source>
  <b:Source>
    <b:Tag>Jac</b:Tag>
    <b:SourceType>JournalArticle</b:SourceType>
    <b:Guid>{A48D5198-8250-4682-85DA-C8CAC15368F5}</b:Guid>
    <b:Author>
      <b:Author>
        <b:NameList>
          <b:Person>
            <b:Last>Jacom</b:Last>
            <b:First>Nikie</b:First>
          </b:Person>
        </b:NameList>
      </b:Author>
    </b:Author>
    <b:Title>Peran Smartphone Dalam Menunjang Kinerja Karyawan Bank</b:Title>
    <b:JournalName>Acta Diurna</b:JournalName>
    <b:Year>2013</b:Year>
    <b:Pages>1-24</b:Pages>
    <b:RefOrder>7</b:RefOrder>
  </b:Source>
  <b:Source>
    <b:Tag>Mad18</b:Tag>
    <b:SourceType>JournalArticle</b:SourceType>
    <b:Guid>{22A71ACD-8B0F-4569-A07E-E6969DBA6E7D}</b:Guid>
    <b:Title>Rancang Bangun Sistem Monitoring Deteksi Dini Kebakaran Dengan Fitur Gps Berbasis Website</b:Title>
    <b:JournalName>JATI (Jurnal Mahasiswa Teknik Informatika)</b:JournalName>
    <b:Year>2018</b:Year>
    <b:Pages>367-372</b:Pages>
    <b:Author>
      <b:Author>
        <b:NameList>
          <b:Person>
            <b:Last>Madhar</b:Last>
          </b:Person>
        </b:NameList>
      </b:Author>
    </b:Author>
    <b:RefOrder>8</b:RefOrder>
  </b:Source>
  <b:Source>
    <b:Tag>Mun19</b:Tag>
    <b:SourceType>JournalArticle</b:SourceType>
    <b:Guid>{66818158-9D8A-4877-A2E4-934CF64F7ABB}</b:Guid>
    <b:Title>Rancang Bangun Sistem Monitoring Angkutan Umum Menggunakan Metode GPS Tracking Area Purwokerto</b:Title>
    <b:JournalName>ELKHA</b:JournalName>
    <b:Year>2019</b:Year>
    <b:Pages>128-135</b:Pages>
    <b:Author>
      <b:Author>
        <b:NameList>
          <b:Person>
            <b:Last>Muntaqo</b:Last>
            <b:Middle>Amanaf</b:Middle>
            <b:First>Alfin</b:First>
          </b:Person>
          <b:Person>
            <b:Last>Siska</b:Last>
            <b:First>Anggraeni</b:First>
          </b:Person>
          <b:Person>
            <b:Last>Fikra</b:Last>
            <b:Middle>Syifa</b:Middle>
            <b:First>Titan</b:First>
          </b:Person>
        </b:NameList>
      </b:Author>
    </b:Author>
    <b:RefOrder>9</b:RefOrder>
  </b:Source>
  <b:Source>
    <b:Tag>Ahm13</b:Tag>
    <b:SourceType>JournalArticle</b:SourceType>
    <b:Guid>{4DEE893B-8FF8-494B-BA14-4B54251EF2FE}</b:Guid>
    <b:Author>
      <b:Author>
        <b:NameList>
          <b:Person>
            <b:Last>Rifai</b:Last>
            <b:First>Ahmad</b:First>
          </b:Person>
        </b:NameList>
      </b:Author>
    </b:Author>
    <b:Title>Sistem Informasi Pemantauan Posisi Kendaraan Dinas Unsri Menggunakan Teknologi GPS</b:Title>
    <b:JournalName>Jurnal Sistem Informasi (JSI)</b:JournalName>
    <b:Year>2013</b:Year>
    <b:Pages>603-610</b:Pages>
    <b:LCID>en-ID</b:LCID>
    <b:RefOrder>10</b:RefOrder>
  </b:Source>
  <b:Source>
    <b:Tag>Bad14</b:Tag>
    <b:SourceType>JournalArticle</b:SourceType>
    <b:Guid>{A168A632-2800-418D-9CBD-8DBC23F53C68}</b:Guid>
    <b:LCID>en-ID</b:LCID>
    <b:Author>
      <b:Author>
        <b:NameList>
          <b:Person>
            <b:Last>Anwar</b:Last>
            <b:First>Badrul</b:First>
          </b:Person>
          <b:Person>
            <b:Last>Jaya</b:Last>
            <b:First>Hendra</b:First>
          </b:Person>
          <b:Person>
            <b:Last>Kusuma</b:Last>
            <b:First>Putra</b:First>
            <b:Middle>Indra</b:Middle>
          </b:Person>
        </b:NameList>
      </b:Author>
    </b:Author>
    <b:Title>Implementasi Location Based Service Berbasis Android Untuk Mengetahui Posisi User</b:Title>
    <b:JournalName>Jurnal Ilmiah Saintikom</b:JournalName>
    <b:Year>2014</b:Year>
    <b:Pages>121-133</b:Pages>
    <b:RefOrder>11</b:RefOrder>
  </b:Source>
  <b:Source>
    <b:Tag>Mey12</b:Tag>
    <b:SourceType>JournalArticle</b:SourceType>
    <b:Guid>{3BEA1F11-2F9C-41E5-A9F4-C260635EA309}</b:Guid>
    <b:Author>
      <b:Author>
        <b:NameList>
          <b:Person>
            <b:Last>Apriyani</b:Last>
            <b:First>Meyti</b:First>
            <b:Middle>Eka</b:Middle>
          </b:Person>
          <b:Person>
            <b:Last>Giovanny</b:Last>
            <b:First>Randy</b:First>
          </b:Person>
          <b:Person>
            <b:Last>Haris</b:Last>
            <b:First>Petrus</b:First>
            <b:Middle>Yhan</b:Middle>
          </b:Person>
        </b:NameList>
      </b:Author>
    </b:Author>
    <b:Title>Sistem Pelacakan Posisi Kapal Berbasis Mobile Android dan Web Server</b:Title>
    <b:JournalName>Jurnal Integrasi</b:JournalName>
    <b:Year>2012</b:Year>
    <b:Pages>200-204</b:Pages>
    <b:LCID>en-ID</b:LCID>
    <b:RefOrder>12</b:RefOrder>
  </b:Source>
  <b:Source>
    <b:Tag>Khu16</b:Tag>
    <b:SourceType>JournalArticle</b:SourceType>
    <b:Guid>{0C945F4B-BE1E-4C28-8D7D-58B74E9B9185}</b:Guid>
    <b:LCID>en-ID</b:LCID>
    <b:Author>
      <b:Author>
        <b:NameList>
          <b:Person>
            <b:Last>Khotiman</b:Last>
            <b:First>Khusnul</b:First>
          </b:Person>
        </b:NameList>
      </b:Author>
    </b:Author>
    <b:Title>Pengembangan Prototipe Computer Assisted Test (CAT) Menggunakan Arsitektur Model View Controller pada Badan Kepegawaian Negara</b:Title>
    <b:JournalName>Jurnal Teknologi</b:JournalName>
    <b:Year>2016</b:Year>
    <b:Pages>53-60 </b:Pages>
    <b:RefOrder>13</b:RefOrder>
  </b:Source>
  <b:Source>
    <b:Tag>Fre18</b:Tag>
    <b:SourceType>JournalArticle</b:SourceType>
    <b:Guid>{751FECF3-7936-4E30-85EF-10A11CD2A770}</b:Guid>
    <b:Title>Perancangan Sistem Monitoring Sepeda Motor Menggunakan Modul Gps Berbasis Android</b:Title>
    <b:JournalName>e-Proceeding of Engineering</b:JournalName>
    <b:Year>2018</b:Year>
    <b:Pages>4178-4185</b:Pages>
    <b:Author>
      <b:Author>
        <b:NameList>
          <b:Person>
            <b:First>Fredy</b:First>
          </b:Person>
          <b:Person>
            <b:Last>Sumaryo</b:Last>
            <b:First>Sony</b:First>
          </b:Person>
          <b:Person>
            <b:Last>Pangaribuan</b:Last>
            <b:First>Porman</b:First>
          </b:Person>
        </b:NameList>
      </b:Author>
    </b:Author>
    <b:RefOrder>14</b:RefOrder>
  </b:Source>
  <b:Source>
    <b:Tag>Naz</b:Tag>
    <b:SourceType>Book</b:SourceType>
    <b:Guid>{A9B81114-F582-4953-92CD-69D0A4B63D5B}</b:Guid>
    <b:Author>
      <b:Author>
        <b:NameList>
          <b:Person>
            <b:Last>Nazruddin</b:Last>
            <b:First>Syafaat H</b:First>
          </b:Person>
        </b:NameList>
      </b:Author>
    </b:Author>
    <b:Title>Pemograman Aplikasi Mobile Smartphone Dan Tablet PC Berbasis Android</b:Title>
    <b:Year>2015</b:Year>
    <b:City>Bandung</b:City>
    <b:Publisher>Penerbit Informatika</b:Publisher>
    <b:RefOrder>15</b:RefOrder>
  </b:Source>
  <b:Source>
    <b:Tag>Pam13</b:Tag>
    <b:SourceType>JournalArticle</b:SourceType>
    <b:Guid>{017FC1E9-D096-473F-9FFB-480690882561}</b:Guid>
    <b:Author>
      <b:Author>
        <b:NameList>
          <b:Person>
            <b:Last>Pambudi</b:Last>
            <b:First>Ari</b:First>
          </b:Person>
        </b:NameList>
      </b:Author>
    </b:Author>
    <b:Title>Implementasi Model Perangkat Lunak Pelayanan Informasi Kegiatan Belajar Mengajar Tingkat SLTA Dengan Berbasis Operating System Android</b:Title>
    <b:Year>2013</b:Year>
    <b:JournalName>Jurnal Ilmu Komputer</b:JournalName>
    <b:Pages>108-120</b:Pages>
    <b:LCID>en-ID</b:LCID>
    <b:RefOrder>16</b:RefOrder>
  </b:Source>
  <b:Source>
    <b:Tag>Mif16</b:Tag>
    <b:SourceType>JournalArticle</b:SourceType>
    <b:Guid>{85C1F9C2-AC55-4C57-8251-602D3AFC6707}</b:Guid>
    <b:LCID>en-ID</b:LCID>
    <b:Author>
      <b:Author>
        <b:NameList>
          <b:Person>
            <b:Last>Ilmi</b:Last>
            <b:First>Miftahul</b:First>
          </b:Person>
          <b:Person>
            <b:Last>Said</b:Last>
            <b:First>Dharma</b:First>
            <b:Middle>Liza</b:Middle>
          </b:Person>
          <b:Person>
            <b:Last>Hadi</b:Last>
            <b:First>Ahmaddul</b:First>
          </b:Person>
        </b:NameList>
      </b:Author>
    </b:Author>
    <b:Title>Perancangan Sistem Informasi Pernikahan Dan Status Pernikahan Kkantor Urusan Agama Kecamatan Candung Agam Berbasis Web Dengan Framework Codeigniter</b:Title>
    <b:JournalName>Jurnal Vokasional Teknik Elektronika &amp; Informatika</b:JournalName>
    <b:Year>2016</b:Year>
    <b:Pages>82-91</b:Pages>
    <b:RefOrder>17</b:RefOrder>
  </b:Source>
</b:Sources>
</file>

<file path=customXml/itemProps1.xml><?xml version="1.0" encoding="utf-8"?>
<ds:datastoreItem xmlns:ds="http://schemas.openxmlformats.org/officeDocument/2006/customXml" ds:itemID="{57735ECA-21FC-4335-8EBE-335C350B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6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ndy Setiawan</cp:lastModifiedBy>
  <cp:revision>147</cp:revision>
  <cp:lastPrinted>2023-02-25T07:24:00Z</cp:lastPrinted>
  <dcterms:created xsi:type="dcterms:W3CDTF">2020-03-31T15:08:00Z</dcterms:created>
  <dcterms:modified xsi:type="dcterms:W3CDTF">2024-01-11T02:50:00Z</dcterms:modified>
</cp:coreProperties>
</file>